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0EA9" w:rsidRDefault="003933D9">
      <w:pPr>
        <w:pStyle w:val="a4"/>
      </w:pPr>
      <w:bookmarkStart w:id="0" w:name="_GoBack"/>
      <w:bookmarkEnd w:id="0"/>
      <w:r>
        <w:t>Внешний курс. Безопасность в сети</w:t>
      </w:r>
    </w:p>
    <w:p w:rsidR="000F0EA9" w:rsidRDefault="003933D9">
      <w:pPr>
        <w:pStyle w:val="a5"/>
      </w:pPr>
      <w:r>
        <w:t>Дисцеплина: Основы информационной безопасности</w:t>
      </w:r>
    </w:p>
    <w:p w:rsidR="000F0EA9" w:rsidRDefault="003933D9">
      <w:pPr>
        <w:pStyle w:val="Author"/>
      </w:pPr>
      <w:r>
        <w:t>Нилова Кристина Арту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57104408"/>
        <w:docPartObj>
          <w:docPartGallery w:val="Table of Contents"/>
          <w:docPartUnique/>
        </w:docPartObj>
      </w:sdtPr>
      <w:sdtEndPr/>
      <w:sdtContent>
        <w:p w:rsidR="000F0EA9" w:rsidRDefault="003933D9">
          <w:pPr>
            <w:pStyle w:val="ae"/>
          </w:pPr>
          <w:r>
            <w:t>Содержание</w:t>
          </w:r>
        </w:p>
        <w:p w:rsidR="00F21872" w:rsidRDefault="003933D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21872">
            <w:fldChar w:fldCharType="separate"/>
          </w:r>
          <w:hyperlink w:anchor="_Toc198313751" w:history="1">
            <w:r w:rsidR="00F21872" w:rsidRPr="00A873F4">
              <w:rPr>
                <w:rStyle w:val="ad"/>
                <w:noProof/>
              </w:rPr>
              <w:t>1</w:t>
            </w:r>
            <w:r w:rsidR="00F21872">
              <w:rPr>
                <w:noProof/>
              </w:rPr>
              <w:tab/>
            </w:r>
            <w:r w:rsidR="00F21872" w:rsidRPr="00A873F4">
              <w:rPr>
                <w:rStyle w:val="ad"/>
                <w:noProof/>
              </w:rPr>
              <w:t>Блок 1</w:t>
            </w:r>
            <w:r w:rsidR="00F21872">
              <w:rPr>
                <w:noProof/>
                <w:webHidden/>
              </w:rPr>
              <w:tab/>
            </w:r>
            <w:r w:rsidR="00F21872">
              <w:rPr>
                <w:noProof/>
                <w:webHidden/>
              </w:rPr>
              <w:fldChar w:fldCharType="begin"/>
            </w:r>
            <w:r w:rsidR="00F21872">
              <w:rPr>
                <w:noProof/>
                <w:webHidden/>
              </w:rPr>
              <w:instrText xml:space="preserve"> PAGEREF _Toc198313751 \h </w:instrText>
            </w:r>
            <w:r w:rsidR="00F21872">
              <w:rPr>
                <w:noProof/>
                <w:webHidden/>
              </w:rPr>
            </w:r>
            <w:r w:rsidR="00F21872">
              <w:rPr>
                <w:noProof/>
                <w:webHidden/>
              </w:rPr>
              <w:fldChar w:fldCharType="separate"/>
            </w:r>
            <w:r w:rsidR="00F21872">
              <w:rPr>
                <w:noProof/>
                <w:webHidden/>
              </w:rPr>
              <w:t>2</w:t>
            </w:r>
            <w:r w:rsidR="00F21872"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313752" w:history="1">
            <w:r w:rsidRPr="00A873F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313753" w:history="1">
            <w:r w:rsidRPr="00A873F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Выполнение заданий блока “Основы Кибербезопасности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313754" w:history="1">
            <w:r w:rsidRPr="00A873F4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Как работает интернет: базовые сетевые протоко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313755" w:history="1">
            <w:r w:rsidRPr="00A873F4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Персонализация се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313756" w:history="1">
            <w:r w:rsidRPr="00A873F4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Браузер TOR. Аноним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313757" w:history="1">
            <w:r w:rsidRPr="00A873F4">
              <w:rPr>
                <w:rStyle w:val="ad"/>
                <w:noProof/>
              </w:rPr>
              <w:t>3.4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Беспроводные сети Wi-f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313758" w:history="1">
            <w:r w:rsidRPr="00A873F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Блок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313759" w:history="1">
            <w:r w:rsidRPr="00A873F4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313760" w:history="1">
            <w:r w:rsidRPr="00A873F4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Выполнение заданий блока “Основы Кибербезопасности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313761" w:history="1">
            <w:r w:rsidRPr="00A873F4">
              <w:rPr>
                <w:rStyle w:val="ad"/>
                <w:noProof/>
              </w:rPr>
              <w:t>6.1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Шифрование дис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313762" w:history="1">
            <w:r w:rsidRPr="00A873F4">
              <w:rPr>
                <w:rStyle w:val="ad"/>
                <w:noProof/>
              </w:rPr>
              <w:t>6.2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Паро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313763" w:history="1">
            <w:r w:rsidRPr="00A873F4">
              <w:rPr>
                <w:rStyle w:val="ad"/>
                <w:noProof/>
              </w:rPr>
              <w:t>6.3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Фишин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313764" w:history="1">
            <w:r w:rsidRPr="00A873F4">
              <w:rPr>
                <w:rStyle w:val="ad"/>
                <w:noProof/>
              </w:rPr>
              <w:t>6.4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Вирус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313765" w:history="1">
            <w:r w:rsidRPr="00A873F4">
              <w:rPr>
                <w:rStyle w:val="ad"/>
                <w:noProof/>
              </w:rPr>
              <w:t>6.5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Безопасность мессенджер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313766" w:history="1">
            <w:r w:rsidRPr="00A873F4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313767" w:history="1">
            <w:r w:rsidRPr="00A873F4">
              <w:rPr>
                <w:rStyle w:val="ad"/>
                <w:noProof/>
              </w:rPr>
              <w:t>8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Блок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313768" w:history="1">
            <w:r w:rsidRPr="00A873F4">
              <w:rPr>
                <w:rStyle w:val="ad"/>
                <w:noProof/>
              </w:rPr>
              <w:t>9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1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198313769" w:history="1">
            <w:r w:rsidRPr="00A873F4">
              <w:rPr>
                <w:rStyle w:val="ad"/>
                <w:noProof/>
              </w:rPr>
              <w:t>10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Выполнение заданий блока “Основы Кибербезопасности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313770" w:history="1">
            <w:r w:rsidRPr="00A873F4">
              <w:rPr>
                <w:rStyle w:val="ad"/>
                <w:noProof/>
              </w:rPr>
              <w:t>10.1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Введение в криптографи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313771" w:history="1">
            <w:r w:rsidRPr="00A873F4">
              <w:rPr>
                <w:rStyle w:val="ad"/>
                <w:noProof/>
              </w:rPr>
              <w:t>10.2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Цифровая подпис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313772" w:history="1">
            <w:r w:rsidRPr="00A873F4">
              <w:rPr>
                <w:rStyle w:val="ad"/>
                <w:noProof/>
              </w:rPr>
              <w:t>10.3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Электронные платеж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313773" w:history="1">
            <w:r w:rsidRPr="00A873F4">
              <w:rPr>
                <w:rStyle w:val="ad"/>
                <w:noProof/>
              </w:rPr>
              <w:t>10.4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Блокчей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1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198313774" w:history="1">
            <w:r w:rsidRPr="00A873F4">
              <w:rPr>
                <w:rStyle w:val="ad"/>
                <w:noProof/>
              </w:rPr>
              <w:t>11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1872" w:rsidRDefault="00F21872">
          <w:pPr>
            <w:pStyle w:val="1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198313775" w:history="1">
            <w:r w:rsidRPr="00A873F4">
              <w:rPr>
                <w:rStyle w:val="ad"/>
                <w:noProof/>
              </w:rPr>
              <w:t>12</w:t>
            </w:r>
            <w:r>
              <w:rPr>
                <w:noProof/>
              </w:rPr>
              <w:tab/>
            </w:r>
            <w:r w:rsidRPr="00A873F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13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0EA9" w:rsidRDefault="003933D9">
          <w:r>
            <w:fldChar w:fldCharType="end"/>
          </w:r>
        </w:p>
      </w:sdtContent>
    </w:sdt>
    <w:p w:rsidR="000F0EA9" w:rsidRDefault="003933D9">
      <w:pPr>
        <w:pStyle w:val="1"/>
      </w:pPr>
      <w:bookmarkStart w:id="1" w:name="блок-1"/>
      <w:bookmarkStart w:id="2" w:name="_Toc198313751"/>
      <w:r>
        <w:rPr>
          <w:rStyle w:val="SectionNumber"/>
        </w:rPr>
        <w:lastRenderedPageBreak/>
        <w:t>1</w:t>
      </w:r>
      <w:r>
        <w:tab/>
        <w:t>Блок 1</w:t>
      </w:r>
      <w:bookmarkEnd w:id="2"/>
    </w:p>
    <w:p w:rsidR="000F0EA9" w:rsidRDefault="003933D9">
      <w:pPr>
        <w:pStyle w:val="1"/>
      </w:pPr>
      <w:bookmarkStart w:id="3" w:name="цель-работы"/>
      <w:bookmarkStart w:id="4" w:name="_Toc198313752"/>
      <w:bookmarkEnd w:id="1"/>
      <w:r>
        <w:rPr>
          <w:rStyle w:val="SectionNumber"/>
        </w:rPr>
        <w:t>2</w:t>
      </w:r>
      <w:r>
        <w:tab/>
        <w:t>Цель работы</w:t>
      </w:r>
      <w:bookmarkEnd w:id="4"/>
    </w:p>
    <w:p w:rsidR="000F0EA9" w:rsidRDefault="003933D9">
      <w:pPr>
        <w:pStyle w:val="FirstParagraph"/>
      </w:pPr>
      <w:r>
        <w:t>Выполненить контрольные задания первого блока “Безопасность в сети” внешнего курса “</w:t>
      </w:r>
      <w:r>
        <w:t>Основы кибербезопасности”.</w:t>
      </w:r>
    </w:p>
    <w:p w:rsidR="000F0EA9" w:rsidRDefault="003933D9">
      <w:pPr>
        <w:pStyle w:val="1"/>
      </w:pPr>
      <w:bookmarkStart w:id="5" w:name="X92890a694fbcf63a49030812c07e6535d5e2da9"/>
      <w:bookmarkStart w:id="6" w:name="_Toc198313753"/>
      <w:bookmarkEnd w:id="3"/>
      <w:r>
        <w:rPr>
          <w:rStyle w:val="SectionNumber"/>
        </w:rPr>
        <w:t>3</w:t>
      </w:r>
      <w:r>
        <w:tab/>
        <w:t>Выполнение заданий блока “Основы Кибербезопасности”</w:t>
      </w:r>
      <w:bookmarkEnd w:id="6"/>
    </w:p>
    <w:p w:rsidR="000F0EA9" w:rsidRDefault="003933D9">
      <w:pPr>
        <w:pStyle w:val="2"/>
      </w:pPr>
      <w:bookmarkStart w:id="7" w:name="X808aab1f98d65430c717c64c4e7a2057359c678"/>
      <w:bookmarkStart w:id="8" w:name="_Toc198313754"/>
      <w:r>
        <w:rPr>
          <w:rStyle w:val="SectionNumber"/>
        </w:rPr>
        <w:t>3.1</w:t>
      </w:r>
      <w:r>
        <w:tab/>
        <w:t>Как работает интернет: базовые сетевые протоколы</w:t>
      </w:r>
      <w:bookmarkEnd w:id="8"/>
    </w:p>
    <w:p w:rsidR="000F0EA9" w:rsidRDefault="003933D9">
      <w:pPr>
        <w:pStyle w:val="FirstParagraph"/>
      </w:pPr>
      <w:r>
        <w:t>Протокол HTTP(S) протокол прикладного уровня, ответ на вопрос 1 - HTTPS (рис. 1).</w:t>
      </w:r>
    </w:p>
    <w:p w:rsidR="000F0EA9" w:rsidRDefault="003933D9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5334000" cy="1793025"/>
            <wp:effectExtent l="0" t="0" r="0" b="0"/>
            <wp:docPr id="23" name="Picture" descr="Рис. 1: Вопрос 2.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0F0EA9" w:rsidRDefault="003933D9">
      <w:pPr>
        <w:pStyle w:val="ImageCaption"/>
      </w:pPr>
      <w:r>
        <w:t>Рис. 1: Вопрос 2.1.1</w:t>
      </w:r>
    </w:p>
    <w:p w:rsidR="000F0EA9" w:rsidRDefault="003933D9">
      <w:pPr>
        <w:pStyle w:val="a0"/>
      </w:pPr>
      <w:r>
        <w:t>На транспортном у</w:t>
      </w:r>
      <w:r>
        <w:t>ровне существует два примера протокола: первый - это TCP, в честь которого названа модель. (рис. 2).</w:t>
      </w:r>
    </w:p>
    <w:p w:rsidR="000F0EA9" w:rsidRDefault="003933D9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5334000" cy="2405332"/>
            <wp:effectExtent l="0" t="0" r="0" b="0"/>
            <wp:docPr id="27" name="Picture" descr="Рис. 2: Вопрос 2.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0F0EA9" w:rsidRDefault="003933D9">
      <w:pPr>
        <w:pStyle w:val="ImageCaption"/>
      </w:pPr>
      <w:r>
        <w:t>Рис. 2: Вопрос 2.1.2</w:t>
      </w:r>
    </w:p>
    <w:p w:rsidR="000F0EA9" w:rsidRDefault="003933D9">
      <w:pPr>
        <w:pStyle w:val="a0"/>
      </w:pPr>
      <w:r>
        <w:t>Т.к адрес состоит из большего набора чисел, а именно это 4 или 6 цифер от 0 до 255. В двух вариантах встречаются цифры больше 255, ч</w:t>
      </w:r>
      <w:r>
        <w:t>то неверно(рис. 3).</w:t>
      </w:r>
    </w:p>
    <w:p w:rsidR="000F0EA9" w:rsidRDefault="003933D9">
      <w:pPr>
        <w:pStyle w:val="CaptionedFigure"/>
      </w:pPr>
      <w:bookmarkStart w:id="11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2217505"/>
            <wp:effectExtent l="0" t="0" r="0" b="0"/>
            <wp:docPr id="31" name="Picture" descr="Рис. 3: Вопрос 2.1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0F0EA9" w:rsidRDefault="003933D9">
      <w:pPr>
        <w:pStyle w:val="ImageCaption"/>
      </w:pPr>
      <w:r>
        <w:t>Рис. 3: Вопрос 2.1.3</w:t>
      </w:r>
    </w:p>
    <w:p w:rsidR="000F0EA9" w:rsidRDefault="003933D9">
      <w:pPr>
        <w:pStyle w:val="a0"/>
      </w:pPr>
      <w:r>
        <w:t>Основная задача DNC это сопоставлять название ( доменное имя, с корекстым IP-адресом) с тем, где лежит этот сервер, этот сайт. (рис. 4).</w:t>
      </w:r>
    </w:p>
    <w:p w:rsidR="000F0EA9" w:rsidRDefault="003933D9">
      <w:pPr>
        <w:pStyle w:val="CaptionedFigure"/>
      </w:pPr>
      <w:bookmarkStart w:id="12" w:name="fig:004"/>
      <w:r>
        <w:rPr>
          <w:noProof/>
          <w:lang w:eastAsia="ru-RU"/>
        </w:rPr>
        <w:drawing>
          <wp:inline distT="0" distB="0" distL="0" distR="0">
            <wp:extent cx="5334000" cy="1902509"/>
            <wp:effectExtent l="0" t="0" r="0" b="0"/>
            <wp:docPr id="35" name="Picture" descr="Рис. 4: Вопрос 2.1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0F0EA9" w:rsidRDefault="003933D9">
      <w:pPr>
        <w:pStyle w:val="ImageCaption"/>
      </w:pPr>
      <w:r>
        <w:t>Рис. 4: Вопрос 2.1.4</w:t>
      </w:r>
    </w:p>
    <w:p w:rsidR="000F0EA9" w:rsidRDefault="003933D9">
      <w:pPr>
        <w:pStyle w:val="a0"/>
      </w:pPr>
      <w:r>
        <w:t>Классификация протоколов в модели TCP/IP:</w:t>
      </w:r>
    </w:p>
    <w:p w:rsidR="000F0EA9" w:rsidRDefault="003933D9">
      <w:pPr>
        <w:numPr>
          <w:ilvl w:val="0"/>
          <w:numId w:val="2"/>
        </w:numPr>
      </w:pPr>
      <w:r>
        <w:t xml:space="preserve">Прикладной </w:t>
      </w:r>
      <w:r>
        <w:t>уровень: HTTP, RTSP, FTP, DNS.</w:t>
      </w:r>
    </w:p>
    <w:p w:rsidR="000F0EA9" w:rsidRDefault="003933D9">
      <w:pPr>
        <w:numPr>
          <w:ilvl w:val="0"/>
          <w:numId w:val="2"/>
        </w:numPr>
      </w:pPr>
      <w:r>
        <w:t>Транспортный уровень: TCP, UDP, SCTP, DCCP.</w:t>
      </w:r>
    </w:p>
    <w:p w:rsidR="000F0EA9" w:rsidRDefault="003933D9">
      <w:pPr>
        <w:numPr>
          <w:ilvl w:val="0"/>
          <w:numId w:val="2"/>
        </w:numPr>
      </w:pPr>
      <w:r>
        <w:t>Сетевой уровень: IP.</w:t>
      </w:r>
    </w:p>
    <w:p w:rsidR="000F0EA9" w:rsidRDefault="003933D9">
      <w:pPr>
        <w:numPr>
          <w:ilvl w:val="0"/>
          <w:numId w:val="2"/>
        </w:numPr>
      </w:pPr>
      <w:r>
        <w:t>Уровень сетевого доступа (Канальный) (Link Layer): Ethernet, IEEE 802.11, WLAN, SLIP, Token Ring, ATM и MPLS(рис. 5).</w:t>
      </w:r>
    </w:p>
    <w:p w:rsidR="000F0EA9" w:rsidRDefault="003933D9">
      <w:pPr>
        <w:pStyle w:val="CaptionedFigure"/>
      </w:pPr>
      <w:bookmarkStart w:id="13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1941893"/>
            <wp:effectExtent l="0" t="0" r="0" b="0"/>
            <wp:docPr id="39" name="Picture" descr="Рис. 5: Вопрос 2.1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0F0EA9" w:rsidRDefault="003933D9">
      <w:pPr>
        <w:pStyle w:val="ImageCaption"/>
      </w:pPr>
      <w:r>
        <w:t>Рис. 5: Вопрос 2.1.5</w:t>
      </w:r>
    </w:p>
    <w:p w:rsidR="000F0EA9" w:rsidRDefault="003933D9">
      <w:pPr>
        <w:pStyle w:val="a0"/>
      </w:pPr>
      <w:r>
        <w:t>Протокол http передает не зашифрованные данные, а протокол https уже будет передавать зашифрованные данные (рис. 6).</w:t>
      </w:r>
    </w:p>
    <w:p w:rsidR="000F0EA9" w:rsidRDefault="003933D9">
      <w:pPr>
        <w:pStyle w:val="a0"/>
      </w:pPr>
      <w:r>
        <w:t>https передает зашифрованные данные, поэтому одна из фаз это передача данных, другая должна быть рукопожатием</w:t>
      </w:r>
    </w:p>
    <w:p w:rsidR="000F0EA9" w:rsidRDefault="003933D9">
      <w:pPr>
        <w:pStyle w:val="CaptionedFigure"/>
      </w:pPr>
      <w:bookmarkStart w:id="14" w:name="fig:006"/>
      <w:r>
        <w:rPr>
          <w:noProof/>
          <w:lang w:eastAsia="ru-RU"/>
        </w:rPr>
        <w:drawing>
          <wp:inline distT="0" distB="0" distL="0" distR="0">
            <wp:extent cx="5334000" cy="2004016"/>
            <wp:effectExtent l="0" t="0" r="0" b="0"/>
            <wp:docPr id="43" name="Picture" descr="Рис. 6: Вопрос 2.1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0F0EA9" w:rsidRDefault="003933D9">
      <w:pPr>
        <w:pStyle w:val="ImageCaption"/>
      </w:pPr>
      <w:r>
        <w:t>Рис. 6: Вопрос 2.1.6</w:t>
      </w:r>
    </w:p>
    <w:p w:rsidR="000F0EA9" w:rsidRDefault="003933D9">
      <w:pPr>
        <w:pStyle w:val="a0"/>
      </w:pPr>
      <w:r>
        <w:t>TLS оп</w:t>
      </w:r>
      <w:r>
        <w:t>ределяется и клиентом, и сервером, чтобы было возможно подключиться (рис. 7).</w:t>
      </w:r>
    </w:p>
    <w:p w:rsidR="000F0EA9" w:rsidRDefault="003933D9">
      <w:pPr>
        <w:pStyle w:val="CaptionedFigure"/>
      </w:pPr>
      <w:bookmarkStart w:id="15" w:name="fig:007"/>
      <w:r>
        <w:rPr>
          <w:noProof/>
          <w:lang w:eastAsia="ru-RU"/>
        </w:rPr>
        <w:drawing>
          <wp:inline distT="0" distB="0" distL="0" distR="0">
            <wp:extent cx="5334000" cy="2154401"/>
            <wp:effectExtent l="0" t="0" r="0" b="0"/>
            <wp:docPr id="47" name="Picture" descr="Рис. 7: Вопрос 2.1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0F0EA9" w:rsidRDefault="003933D9">
      <w:pPr>
        <w:pStyle w:val="ImageCaption"/>
      </w:pPr>
      <w:r>
        <w:t>Рис. 7: Вопрос 2.1.7</w:t>
      </w:r>
    </w:p>
    <w:p w:rsidR="000F0EA9" w:rsidRDefault="003933D9">
      <w:pPr>
        <w:pStyle w:val="a0"/>
      </w:pPr>
      <w:r>
        <w:lastRenderedPageBreak/>
        <w:t>TLS определяется клиентом и сервером, чтобы возможно было подключиться (рис. 8).</w:t>
      </w:r>
    </w:p>
    <w:p w:rsidR="000F0EA9" w:rsidRDefault="003933D9">
      <w:pPr>
        <w:pStyle w:val="CaptionedFigure"/>
      </w:pPr>
      <w:bookmarkStart w:id="16" w:name="fig:008"/>
      <w:r>
        <w:rPr>
          <w:noProof/>
          <w:lang w:eastAsia="ru-RU"/>
        </w:rPr>
        <w:drawing>
          <wp:inline distT="0" distB="0" distL="0" distR="0">
            <wp:extent cx="5334000" cy="2461073"/>
            <wp:effectExtent l="0" t="0" r="0" b="0"/>
            <wp:docPr id="51" name="Picture" descr="Рис. 8: Вопрос 2.1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0F0EA9" w:rsidRDefault="003933D9">
      <w:pPr>
        <w:pStyle w:val="ImageCaption"/>
      </w:pPr>
      <w:r>
        <w:t>Рис. 8: Вопрос 2.1.8</w:t>
      </w:r>
    </w:p>
    <w:p w:rsidR="000F0EA9" w:rsidRDefault="003933D9">
      <w:pPr>
        <w:pStyle w:val="a0"/>
      </w:pPr>
      <w:r>
        <w:t>Фаза рукопожатия вкючает в себя:</w:t>
      </w:r>
    </w:p>
    <w:p w:rsidR="000F0EA9" w:rsidRDefault="003933D9">
      <w:pPr>
        <w:pStyle w:val="Compact"/>
        <w:numPr>
          <w:ilvl w:val="0"/>
          <w:numId w:val="3"/>
        </w:numPr>
      </w:pPr>
      <w:r>
        <w:t>выбор параметров, протоколов</w:t>
      </w:r>
    </w:p>
    <w:p w:rsidR="000F0EA9" w:rsidRDefault="003933D9">
      <w:pPr>
        <w:pStyle w:val="Compact"/>
        <w:numPr>
          <w:ilvl w:val="0"/>
          <w:numId w:val="3"/>
        </w:numPr>
      </w:pPr>
      <w:r>
        <w:t>аутентификация (как минимум, сервера)</w:t>
      </w:r>
    </w:p>
    <w:p w:rsidR="000F0EA9" w:rsidRDefault="003933D9">
      <w:pPr>
        <w:pStyle w:val="Compact"/>
        <w:numPr>
          <w:ilvl w:val="0"/>
          <w:numId w:val="3"/>
        </w:numPr>
      </w:pPr>
      <w:r>
        <w:t>формируется общий секретный ключ K</w:t>
      </w:r>
    </w:p>
    <w:p w:rsidR="000F0EA9" w:rsidRDefault="003933D9">
      <w:pPr>
        <w:pStyle w:val="FirstParagraph"/>
      </w:pPr>
      <w:r>
        <w:t>Следовательно вариант с шифрованием лишний (рис. 9).</w:t>
      </w:r>
    </w:p>
    <w:p w:rsidR="000F0EA9" w:rsidRDefault="003933D9">
      <w:pPr>
        <w:pStyle w:val="CaptionedFigure"/>
      </w:pPr>
      <w:bookmarkStart w:id="17" w:name="fig:009"/>
      <w:r>
        <w:rPr>
          <w:noProof/>
          <w:lang w:eastAsia="ru-RU"/>
        </w:rPr>
        <w:drawing>
          <wp:inline distT="0" distB="0" distL="0" distR="0">
            <wp:extent cx="5334000" cy="1846771"/>
            <wp:effectExtent l="0" t="0" r="0" b="0"/>
            <wp:docPr id="55" name="Picture" descr="Рис. 9: Вопрос 2.1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0F0EA9" w:rsidRDefault="003933D9">
      <w:pPr>
        <w:pStyle w:val="ImageCaption"/>
      </w:pPr>
      <w:r>
        <w:t>Рис. 9: Вопрос 2.1.9</w:t>
      </w:r>
    </w:p>
    <w:p w:rsidR="000F0EA9" w:rsidRDefault="003933D9">
      <w:pPr>
        <w:pStyle w:val="2"/>
      </w:pPr>
      <w:bookmarkStart w:id="18" w:name="персонализация-сети"/>
      <w:bookmarkStart w:id="19" w:name="_Toc198313755"/>
      <w:bookmarkEnd w:id="7"/>
      <w:r>
        <w:rPr>
          <w:rStyle w:val="SectionNumber"/>
        </w:rPr>
        <w:t>3.2</w:t>
      </w:r>
      <w:r>
        <w:tab/>
        <w:t>Персонализация сети</w:t>
      </w:r>
      <w:bookmarkEnd w:id="19"/>
    </w:p>
    <w:p w:rsidR="000F0EA9" w:rsidRDefault="003933D9">
      <w:pPr>
        <w:pStyle w:val="FirstParagraph"/>
      </w:pPr>
      <w:r>
        <w:t>Куки хранят в себе список параметров и их значений. Эт</w:t>
      </w:r>
      <w:r>
        <w:t>ими параметрами могут быть id пользователя, id сессии, тип браузера и некоторые действия пользователей(рис. 10).</w:t>
      </w:r>
    </w:p>
    <w:p w:rsidR="000F0EA9" w:rsidRDefault="003933D9">
      <w:pPr>
        <w:pStyle w:val="CaptionedFigure"/>
      </w:pPr>
      <w:bookmarkStart w:id="20" w:name="fig:010"/>
      <w:r>
        <w:rPr>
          <w:noProof/>
          <w:lang w:eastAsia="ru-RU"/>
        </w:rPr>
        <w:lastRenderedPageBreak/>
        <w:drawing>
          <wp:inline distT="0" distB="0" distL="0" distR="0">
            <wp:extent cx="5334000" cy="2256692"/>
            <wp:effectExtent l="0" t="0" r="0" b="0"/>
            <wp:docPr id="60" name="Picture" descr="Рис. 10: Вопрос 2.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0F0EA9" w:rsidRDefault="003933D9">
      <w:pPr>
        <w:pStyle w:val="ImageCaption"/>
      </w:pPr>
      <w:r>
        <w:t>Рис. 10: Вопрос 2.2.1</w:t>
      </w:r>
    </w:p>
    <w:p w:rsidR="000F0EA9" w:rsidRDefault="003933D9">
      <w:pPr>
        <w:pStyle w:val="a0"/>
      </w:pPr>
      <w:r>
        <w:t>Куки не делают соединение надежным (рис. 11).</w:t>
      </w:r>
    </w:p>
    <w:p w:rsidR="000F0EA9" w:rsidRDefault="003933D9">
      <w:pPr>
        <w:pStyle w:val="CaptionedFigure"/>
      </w:pPr>
      <w:bookmarkStart w:id="21" w:name="fig:011"/>
      <w:r>
        <w:rPr>
          <w:noProof/>
          <w:lang w:eastAsia="ru-RU"/>
        </w:rPr>
        <w:drawing>
          <wp:inline distT="0" distB="0" distL="0" distR="0">
            <wp:extent cx="5334000" cy="2160171"/>
            <wp:effectExtent l="0" t="0" r="0" b="0"/>
            <wp:docPr id="64" name="Picture" descr="Рис. 11: Вопрос 2.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0F0EA9" w:rsidRDefault="003933D9">
      <w:pPr>
        <w:pStyle w:val="ImageCaption"/>
      </w:pPr>
      <w:r>
        <w:t>Рис. 11: Вопрос 2.2.2</w:t>
      </w:r>
    </w:p>
    <w:p w:rsidR="000F0EA9" w:rsidRDefault="003933D9">
      <w:pPr>
        <w:pStyle w:val="a0"/>
      </w:pPr>
      <w:r>
        <w:t>Куки генерируются сервером(рис. 12).</w:t>
      </w:r>
    </w:p>
    <w:p w:rsidR="000F0EA9" w:rsidRDefault="003933D9">
      <w:pPr>
        <w:pStyle w:val="CaptionedFigure"/>
      </w:pPr>
      <w:bookmarkStart w:id="22" w:name="fig:012"/>
      <w:r>
        <w:rPr>
          <w:noProof/>
          <w:lang w:eastAsia="ru-RU"/>
        </w:rPr>
        <w:drawing>
          <wp:inline distT="0" distB="0" distL="0" distR="0">
            <wp:extent cx="5334000" cy="1602190"/>
            <wp:effectExtent l="0" t="0" r="0" b="0"/>
            <wp:docPr id="68" name="Picture" descr="Рис. 12: Вопрос 2.2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0F0EA9" w:rsidRDefault="003933D9">
      <w:pPr>
        <w:pStyle w:val="ImageCaption"/>
      </w:pPr>
      <w:r>
        <w:t>Рис. 12: Вопрос 2.2.3</w:t>
      </w:r>
    </w:p>
    <w:p w:rsidR="000F0EA9" w:rsidRDefault="003933D9">
      <w:pPr>
        <w:pStyle w:val="a0"/>
      </w:pPr>
      <w:r>
        <w:t>Куки бывают сессионные, удаляются при закрытии окна браузера (рис. 13).</w:t>
      </w:r>
    </w:p>
    <w:p w:rsidR="000F0EA9" w:rsidRDefault="003933D9">
      <w:pPr>
        <w:pStyle w:val="CaptionedFigure"/>
      </w:pPr>
      <w:bookmarkStart w:id="23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2194643"/>
            <wp:effectExtent l="0" t="0" r="0" b="0"/>
            <wp:docPr id="72" name="Picture" descr="Рис. 13: Вопрос 2.2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0F0EA9" w:rsidRDefault="003933D9">
      <w:pPr>
        <w:pStyle w:val="ImageCaption"/>
      </w:pPr>
      <w:r>
        <w:t>Рис. 13: Вопрос 2.2.4</w:t>
      </w:r>
    </w:p>
    <w:p w:rsidR="000F0EA9" w:rsidRDefault="003933D9">
      <w:pPr>
        <w:pStyle w:val="2"/>
      </w:pPr>
      <w:bookmarkStart w:id="24" w:name="браузер-tor.-анонимизация"/>
      <w:bookmarkStart w:id="25" w:name="_Toc198313756"/>
      <w:bookmarkEnd w:id="18"/>
      <w:r>
        <w:rPr>
          <w:rStyle w:val="SectionNumber"/>
        </w:rPr>
        <w:t>3.3</w:t>
      </w:r>
      <w:r>
        <w:tab/>
        <w:t>Браузер TOR. Анонимизация</w:t>
      </w:r>
      <w:bookmarkEnd w:id="25"/>
    </w:p>
    <w:p w:rsidR="000F0EA9" w:rsidRDefault="003933D9">
      <w:pPr>
        <w:pStyle w:val="FirstParagraph"/>
      </w:pPr>
      <w:r>
        <w:t>В луковой модели маршрутизации у нас тоже есть узлы. Они разделяются на охранный узел, промежуточный и выход</w:t>
      </w:r>
      <w:r>
        <w:t>ной. В браузере Tor всегда есть три роутера, их не больше и не меньше (рис. 14).</w:t>
      </w:r>
    </w:p>
    <w:p w:rsidR="000F0EA9" w:rsidRDefault="003933D9">
      <w:pPr>
        <w:pStyle w:val="CaptionedFigure"/>
      </w:pPr>
      <w:bookmarkStart w:id="26" w:name="fig:014"/>
      <w:r>
        <w:rPr>
          <w:noProof/>
          <w:lang w:eastAsia="ru-RU"/>
        </w:rPr>
        <w:drawing>
          <wp:inline distT="0" distB="0" distL="0" distR="0">
            <wp:extent cx="5334000" cy="1659466"/>
            <wp:effectExtent l="0" t="0" r="0" b="0"/>
            <wp:docPr id="77" name="Picture" descr="Рис. 14: Вопрос 2.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0F0EA9" w:rsidRDefault="003933D9">
      <w:pPr>
        <w:pStyle w:val="ImageCaption"/>
      </w:pPr>
      <w:r>
        <w:t>Рис. 14: Вопрос 2.3.1</w:t>
      </w:r>
    </w:p>
    <w:p w:rsidR="000F0EA9" w:rsidRDefault="003933D9">
      <w:pPr>
        <w:pStyle w:val="a0"/>
      </w:pPr>
      <w:r>
        <w:t>IP-адрес не должен быть известен охранному и промежуточному узлам (рис. 15).</w:t>
      </w:r>
    </w:p>
    <w:p w:rsidR="000F0EA9" w:rsidRDefault="003933D9">
      <w:pPr>
        <w:pStyle w:val="CaptionedFigure"/>
      </w:pPr>
      <w:bookmarkStart w:id="27" w:name="fig:015"/>
      <w:r>
        <w:rPr>
          <w:noProof/>
          <w:lang w:eastAsia="ru-RU"/>
        </w:rPr>
        <w:drawing>
          <wp:inline distT="0" distB="0" distL="0" distR="0">
            <wp:extent cx="5334000" cy="2149088"/>
            <wp:effectExtent l="0" t="0" r="0" b="0"/>
            <wp:docPr id="81" name="Picture" descr="Рис. 15: Вопрос 2.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0F0EA9" w:rsidRDefault="003933D9">
      <w:pPr>
        <w:pStyle w:val="ImageCaption"/>
      </w:pPr>
      <w:r>
        <w:t>Рис. 15: Вопрос 2.3.2</w:t>
      </w:r>
    </w:p>
    <w:p w:rsidR="000F0EA9" w:rsidRDefault="003933D9">
      <w:pPr>
        <w:pStyle w:val="a0"/>
      </w:pPr>
      <w:r>
        <w:lastRenderedPageBreak/>
        <w:t xml:space="preserve">В анонимных сетях, таких как Tor, общий секретный </w:t>
      </w:r>
      <w:r>
        <w:t>ключ для сквозного шифрования требует участия всех трех типов узлов: охранного, промежуточного и выходного. Охранный узел сам по себе не обеспечивает генерацию ключа. Каждый узел вносит свой вклад в криптографический протокол (например, Diffie-Hellman), об</w:t>
      </w:r>
      <w:r>
        <w:t>еспечивая анонимность и защиту от перехвата. (рис. 16).</w:t>
      </w:r>
    </w:p>
    <w:p w:rsidR="000F0EA9" w:rsidRDefault="003933D9">
      <w:pPr>
        <w:pStyle w:val="CaptionedFigure"/>
      </w:pPr>
      <w:bookmarkStart w:id="28" w:name="fig:016"/>
      <w:r>
        <w:rPr>
          <w:noProof/>
          <w:lang w:eastAsia="ru-RU"/>
        </w:rPr>
        <w:drawing>
          <wp:inline distT="0" distB="0" distL="0" distR="0">
            <wp:extent cx="5334000" cy="1948863"/>
            <wp:effectExtent l="0" t="0" r="0" b="0"/>
            <wp:docPr id="85" name="Picture" descr="Рис. 16: Вопрос 2.3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0F0EA9" w:rsidRDefault="003933D9">
      <w:pPr>
        <w:pStyle w:val="ImageCaption"/>
      </w:pPr>
      <w:r>
        <w:t>Рис. 16: Вопрос 2.3.3</w:t>
      </w:r>
    </w:p>
    <w:p w:rsidR="000F0EA9" w:rsidRDefault="003933D9">
      <w:pPr>
        <w:pStyle w:val="a0"/>
      </w:pPr>
      <w:r>
        <w:t>Для получения пакетов не нужно использовать TOR. TOR — это технология, которая позволяет с некоторым успехом скрыть личность человека в интернете.(рис. 17).</w:t>
      </w:r>
    </w:p>
    <w:p w:rsidR="000F0EA9" w:rsidRDefault="003933D9">
      <w:pPr>
        <w:pStyle w:val="CaptionedFigure"/>
      </w:pPr>
      <w:bookmarkStart w:id="29" w:name="fig:017"/>
      <w:r>
        <w:rPr>
          <w:noProof/>
          <w:lang w:eastAsia="ru-RU"/>
        </w:rPr>
        <w:drawing>
          <wp:inline distT="0" distB="0" distL="0" distR="0">
            <wp:extent cx="5334000" cy="2174785"/>
            <wp:effectExtent l="0" t="0" r="0" b="0"/>
            <wp:docPr id="89" name="Picture" descr="Рис. 17: Вопрос 2.3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0F0EA9" w:rsidRDefault="003933D9">
      <w:pPr>
        <w:pStyle w:val="ImageCaption"/>
      </w:pPr>
      <w:r>
        <w:t>Рис. 17: Вопрос 2</w:t>
      </w:r>
      <w:r>
        <w:t>.3.4</w:t>
      </w:r>
    </w:p>
    <w:p w:rsidR="000F0EA9" w:rsidRDefault="003933D9">
      <w:pPr>
        <w:pStyle w:val="2"/>
      </w:pPr>
      <w:bookmarkStart w:id="30" w:name="беспроводные-сети-wi-fi"/>
      <w:bookmarkStart w:id="31" w:name="_Toc198313757"/>
      <w:bookmarkEnd w:id="24"/>
      <w:r>
        <w:rPr>
          <w:rStyle w:val="SectionNumber"/>
        </w:rPr>
        <w:t>3.4</w:t>
      </w:r>
      <w:r>
        <w:tab/>
        <w:t>Беспроводные сети Wi-fi</w:t>
      </w:r>
      <w:bookmarkEnd w:id="31"/>
    </w:p>
    <w:p w:rsidR="000F0EA9" w:rsidRDefault="003933D9">
      <w:pPr>
        <w:pStyle w:val="FirstParagraph"/>
      </w:pPr>
      <w:r>
        <w:t>WiFi - это технология беспроводной локальной сети, она основана на стандарте IEEE 802.11 (рис. 18).</w:t>
      </w:r>
    </w:p>
    <w:p w:rsidR="000F0EA9" w:rsidRDefault="003933D9">
      <w:pPr>
        <w:pStyle w:val="CaptionedFigure"/>
      </w:pPr>
      <w:bookmarkStart w:id="32" w:name="fig:018"/>
      <w:r>
        <w:rPr>
          <w:noProof/>
          <w:lang w:eastAsia="ru-RU"/>
        </w:rPr>
        <w:lastRenderedPageBreak/>
        <w:drawing>
          <wp:inline distT="0" distB="0" distL="0" distR="0">
            <wp:extent cx="5334000" cy="2310721"/>
            <wp:effectExtent l="0" t="0" r="0" b="0"/>
            <wp:docPr id="94" name="Picture" descr="Рис. 18: Вопрос 2.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0F0EA9" w:rsidRDefault="003933D9">
      <w:pPr>
        <w:pStyle w:val="ImageCaption"/>
      </w:pPr>
      <w:r>
        <w:t>Рис. 18: Вопрос 2.4.1</w:t>
      </w:r>
    </w:p>
    <w:p w:rsidR="000F0EA9" w:rsidRDefault="003933D9">
      <w:pPr>
        <w:pStyle w:val="a0"/>
      </w:pPr>
      <w:r>
        <w:t>WiFi работает на самом нижнем канальном уровне (рис. 19).</w:t>
      </w:r>
    </w:p>
    <w:p w:rsidR="000F0EA9" w:rsidRDefault="003933D9">
      <w:pPr>
        <w:pStyle w:val="CaptionedFigure"/>
      </w:pPr>
      <w:bookmarkStart w:id="33" w:name="fig:019"/>
      <w:r>
        <w:rPr>
          <w:noProof/>
          <w:lang w:eastAsia="ru-RU"/>
        </w:rPr>
        <w:drawing>
          <wp:inline distT="0" distB="0" distL="0" distR="0">
            <wp:extent cx="5334000" cy="2288900"/>
            <wp:effectExtent l="0" t="0" r="0" b="0"/>
            <wp:docPr id="98" name="Picture" descr="Рис. 19: Вопрос 2.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0F0EA9" w:rsidRDefault="003933D9">
      <w:pPr>
        <w:pStyle w:val="ImageCaption"/>
      </w:pPr>
      <w:r>
        <w:t>Рис. 19: Вопрос 2.4.2</w:t>
      </w:r>
    </w:p>
    <w:p w:rsidR="000F0EA9" w:rsidRDefault="003933D9">
      <w:pPr>
        <w:pStyle w:val="a0"/>
      </w:pPr>
      <w:r>
        <w:t xml:space="preserve">WEP - устаревший </w:t>
      </w:r>
      <w:r>
        <w:t>и небезопасный метод шифрования WiFi из-за короткой длины ключа (40 бит), что делает его легко взламываемым. Использовать WEP категорически не рекомендуется.(рис. 20).</w:t>
      </w:r>
    </w:p>
    <w:p w:rsidR="000F0EA9" w:rsidRDefault="003933D9">
      <w:pPr>
        <w:pStyle w:val="CaptionedFigure"/>
      </w:pPr>
      <w:bookmarkStart w:id="34" w:name="fig:020"/>
      <w:r>
        <w:rPr>
          <w:noProof/>
          <w:lang w:eastAsia="ru-RU"/>
        </w:rPr>
        <w:lastRenderedPageBreak/>
        <w:drawing>
          <wp:inline distT="0" distB="0" distL="0" distR="0">
            <wp:extent cx="5334000" cy="2249337"/>
            <wp:effectExtent l="0" t="0" r="0" b="0"/>
            <wp:docPr id="102" name="Picture" descr="Рис. 20: Вопрос 2.4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0F0EA9" w:rsidRDefault="003933D9">
      <w:pPr>
        <w:pStyle w:val="ImageCaption"/>
      </w:pPr>
      <w:r>
        <w:t>Рис. 20: Вопрос 2.4.3</w:t>
      </w:r>
    </w:p>
    <w:p w:rsidR="000F0EA9" w:rsidRDefault="003933D9">
      <w:pPr>
        <w:pStyle w:val="a0"/>
      </w:pPr>
      <w:r>
        <w:t>Безопасность WiFi подразумевает защиту передачи данных между устройством (телефон, компьютер) и роутером (подключенным к интернету), осуществляемую с помощью шифрования и аутентификации.(рис. 21).</w:t>
      </w:r>
    </w:p>
    <w:p w:rsidR="000F0EA9" w:rsidRDefault="003933D9">
      <w:pPr>
        <w:pStyle w:val="CaptionedFigure"/>
      </w:pPr>
      <w:bookmarkStart w:id="35" w:name="fig:021"/>
      <w:r>
        <w:rPr>
          <w:noProof/>
          <w:lang w:eastAsia="ru-RU"/>
        </w:rPr>
        <w:drawing>
          <wp:inline distT="0" distB="0" distL="0" distR="0">
            <wp:extent cx="5334000" cy="2513086"/>
            <wp:effectExtent l="0" t="0" r="0" b="0"/>
            <wp:docPr id="106" name="Picture" descr="Рис. 21: Вопрос 2.4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0F0EA9" w:rsidRDefault="003933D9">
      <w:pPr>
        <w:pStyle w:val="ImageCaption"/>
      </w:pPr>
      <w:r>
        <w:t>Рис. 21: Вопрос 2.4.4</w:t>
      </w:r>
    </w:p>
    <w:p w:rsidR="000F0EA9" w:rsidRDefault="003933D9">
      <w:pPr>
        <w:pStyle w:val="a0"/>
      </w:pPr>
      <w:r>
        <w:t>WPA2 Personal предназначен для дома</w:t>
      </w:r>
      <w:r>
        <w:t>шнего использования, а WPA2 Enterprise - для коммерческих организаций. (рис. 22).</w:t>
      </w:r>
    </w:p>
    <w:p w:rsidR="000F0EA9" w:rsidRDefault="003933D9">
      <w:pPr>
        <w:pStyle w:val="CaptionedFigure"/>
      </w:pPr>
      <w:bookmarkStart w:id="36" w:name="fig:022"/>
      <w:r>
        <w:rPr>
          <w:noProof/>
          <w:lang w:eastAsia="ru-RU"/>
        </w:rPr>
        <w:lastRenderedPageBreak/>
        <w:drawing>
          <wp:inline distT="0" distB="0" distL="0" distR="0">
            <wp:extent cx="5334000" cy="2138680"/>
            <wp:effectExtent l="0" t="0" r="0" b="0"/>
            <wp:docPr id="110" name="Picture" descr="Рис. 22: Вопрос 2.4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:rsidR="000F0EA9" w:rsidRDefault="003933D9">
      <w:pPr>
        <w:pStyle w:val="ImageCaption"/>
      </w:pPr>
      <w:r>
        <w:t>Рис. 22: Вопрос 2.4.5</w:t>
      </w:r>
    </w:p>
    <w:p w:rsidR="000F0EA9" w:rsidRDefault="003933D9">
      <w:pPr>
        <w:pStyle w:val="1"/>
      </w:pPr>
      <w:bookmarkStart w:id="37" w:name="блок-2"/>
      <w:bookmarkStart w:id="38" w:name="_Toc198313758"/>
      <w:bookmarkEnd w:id="5"/>
      <w:bookmarkEnd w:id="30"/>
      <w:r>
        <w:rPr>
          <w:rStyle w:val="SectionNumber"/>
        </w:rPr>
        <w:t>4</w:t>
      </w:r>
      <w:r>
        <w:tab/>
        <w:t>Блок 2</w:t>
      </w:r>
      <w:bookmarkEnd w:id="38"/>
    </w:p>
    <w:p w:rsidR="000F0EA9" w:rsidRDefault="003933D9">
      <w:pPr>
        <w:pStyle w:val="1"/>
      </w:pPr>
      <w:bookmarkStart w:id="39" w:name="цель-работы-1"/>
      <w:bookmarkStart w:id="40" w:name="_Toc198313759"/>
      <w:bookmarkEnd w:id="37"/>
      <w:r>
        <w:rPr>
          <w:rStyle w:val="SectionNumber"/>
        </w:rPr>
        <w:t>5</w:t>
      </w:r>
      <w:r>
        <w:tab/>
        <w:t>Цель работы</w:t>
      </w:r>
      <w:bookmarkEnd w:id="40"/>
    </w:p>
    <w:p w:rsidR="000F0EA9" w:rsidRDefault="003933D9">
      <w:pPr>
        <w:pStyle w:val="FirstParagraph"/>
      </w:pPr>
      <w:r>
        <w:t>Выполненить контрольные задания второго блока “Защита ПК/телефона” внешнего курса “Основы кибербезопасности”.</w:t>
      </w:r>
    </w:p>
    <w:p w:rsidR="000F0EA9" w:rsidRDefault="003933D9">
      <w:pPr>
        <w:pStyle w:val="1"/>
      </w:pPr>
      <w:bookmarkStart w:id="41" w:name="X6916644b327e3a545c86fa571a571760e20b610"/>
      <w:bookmarkStart w:id="42" w:name="_Toc198313760"/>
      <w:bookmarkEnd w:id="39"/>
      <w:r>
        <w:rPr>
          <w:rStyle w:val="SectionNumber"/>
        </w:rPr>
        <w:t>6</w:t>
      </w:r>
      <w:r>
        <w:tab/>
        <w:t>Выполнение зада</w:t>
      </w:r>
      <w:r>
        <w:t>ний блока “Основы Кибербезопасности”</w:t>
      </w:r>
      <w:bookmarkEnd w:id="42"/>
    </w:p>
    <w:p w:rsidR="000F0EA9" w:rsidRDefault="003933D9">
      <w:pPr>
        <w:pStyle w:val="2"/>
      </w:pPr>
      <w:bookmarkStart w:id="43" w:name="шифрование-диска"/>
      <w:bookmarkStart w:id="44" w:name="_Toc198313761"/>
      <w:r>
        <w:rPr>
          <w:rStyle w:val="SectionNumber"/>
        </w:rPr>
        <w:t>6.1</w:t>
      </w:r>
      <w:r>
        <w:tab/>
        <w:t>Шифрование диска</w:t>
      </w:r>
      <w:bookmarkEnd w:id="44"/>
    </w:p>
    <w:p w:rsidR="000F0EA9" w:rsidRDefault="003933D9">
      <w:pPr>
        <w:pStyle w:val="FirstParagraph"/>
      </w:pPr>
      <w:r>
        <w:t>Шифровать нужно не только жесткий диск, но и загрузочный сектор диска. Ответ-можно (рис. 23).</w:t>
      </w:r>
    </w:p>
    <w:p w:rsidR="000F0EA9" w:rsidRDefault="003933D9">
      <w:pPr>
        <w:pStyle w:val="CaptionedFigure"/>
      </w:pPr>
      <w:bookmarkStart w:id="45" w:name="fig:023"/>
      <w:r>
        <w:rPr>
          <w:noProof/>
          <w:lang w:eastAsia="ru-RU"/>
        </w:rPr>
        <w:drawing>
          <wp:inline distT="0" distB="0" distL="0" distR="0">
            <wp:extent cx="5334000" cy="2109827"/>
            <wp:effectExtent l="0" t="0" r="0" b="0"/>
            <wp:docPr id="118" name="Picture" descr="Рис. 23: Вопрос 3.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:rsidR="000F0EA9" w:rsidRDefault="003933D9">
      <w:pPr>
        <w:pStyle w:val="ImageCaption"/>
      </w:pPr>
      <w:r>
        <w:t>Рис. 23: Вопрос 3.1.1</w:t>
      </w:r>
    </w:p>
    <w:p w:rsidR="000F0EA9" w:rsidRDefault="003933D9">
      <w:pPr>
        <w:pStyle w:val="a0"/>
      </w:pPr>
      <w:r>
        <w:t>Шифрование диска основано на симметричном шифровании (рис. 24).</w:t>
      </w:r>
    </w:p>
    <w:p w:rsidR="000F0EA9" w:rsidRDefault="003933D9">
      <w:pPr>
        <w:pStyle w:val="CaptionedFigure"/>
      </w:pPr>
      <w:bookmarkStart w:id="46" w:name="fig:024"/>
      <w:r>
        <w:rPr>
          <w:noProof/>
          <w:lang w:eastAsia="ru-RU"/>
        </w:rPr>
        <w:lastRenderedPageBreak/>
        <w:drawing>
          <wp:inline distT="0" distB="0" distL="0" distR="0">
            <wp:extent cx="5334000" cy="2269787"/>
            <wp:effectExtent l="0" t="0" r="0" b="0"/>
            <wp:docPr id="122" name="Picture" descr="Рис. 24: Вопрос 3.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 w:rsidR="000F0EA9" w:rsidRDefault="003933D9">
      <w:pPr>
        <w:pStyle w:val="ImageCaption"/>
      </w:pPr>
      <w:r>
        <w:t>Рис. 24: Вопро</w:t>
      </w:r>
      <w:r>
        <w:t>с 3.1.2</w:t>
      </w:r>
    </w:p>
    <w:p w:rsidR="000F0EA9" w:rsidRDefault="003933D9">
      <w:pPr>
        <w:pStyle w:val="a0"/>
      </w:pPr>
      <w:r>
        <w:t>Популярные ОС имеют встроенные инструменты для шифрования дисков: Windows (Bitlocker), Linux (LUKS), MacOS (FileVault). Также доступны бесплатные опенсорсные альтернативы, такие как Veracrypt и PGPDisk. (рис. 25).</w:t>
      </w:r>
    </w:p>
    <w:p w:rsidR="000F0EA9" w:rsidRDefault="003933D9">
      <w:pPr>
        <w:pStyle w:val="CaptionedFigure"/>
      </w:pPr>
      <w:bookmarkStart w:id="47" w:name="fig:025"/>
      <w:r>
        <w:rPr>
          <w:noProof/>
          <w:lang w:eastAsia="ru-RU"/>
        </w:rPr>
        <w:drawing>
          <wp:inline distT="0" distB="0" distL="0" distR="0">
            <wp:extent cx="5334000" cy="2822994"/>
            <wp:effectExtent l="0" t="0" r="0" b="0"/>
            <wp:docPr id="126" name="Picture" descr="Рис. 25: Вопрос 3.1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 w:rsidR="000F0EA9" w:rsidRDefault="003933D9">
      <w:pPr>
        <w:pStyle w:val="ImageCaption"/>
      </w:pPr>
      <w:r>
        <w:t>Рис. 25: Вопрос 3.1.3</w:t>
      </w:r>
    </w:p>
    <w:p w:rsidR="000F0EA9" w:rsidRDefault="003933D9">
      <w:pPr>
        <w:pStyle w:val="2"/>
      </w:pPr>
      <w:bookmarkStart w:id="48" w:name="пароли"/>
      <w:bookmarkStart w:id="49" w:name="_Toc198313762"/>
      <w:bookmarkEnd w:id="43"/>
      <w:r>
        <w:rPr>
          <w:rStyle w:val="SectionNumber"/>
        </w:rPr>
        <w:t>6.2</w:t>
      </w:r>
      <w:r>
        <w:tab/>
        <w:t>Пароли</w:t>
      </w:r>
      <w:bookmarkEnd w:id="49"/>
    </w:p>
    <w:p w:rsidR="000F0EA9" w:rsidRDefault="003933D9">
      <w:pPr>
        <w:pStyle w:val="FirstParagraph"/>
      </w:pPr>
      <w:r>
        <w:t>Стойкий пароль содержит цифры стройчные и заглавные буквы и специальные символы. Это усложняет перебор пароля (рис. 26).</w:t>
      </w:r>
    </w:p>
    <w:p w:rsidR="000F0EA9" w:rsidRDefault="003933D9">
      <w:pPr>
        <w:pStyle w:val="CaptionedFigure"/>
      </w:pPr>
      <w:bookmarkStart w:id="50" w:name="fig:026"/>
      <w:r>
        <w:rPr>
          <w:noProof/>
          <w:lang w:eastAsia="ru-RU"/>
        </w:rPr>
        <w:lastRenderedPageBreak/>
        <w:drawing>
          <wp:inline distT="0" distB="0" distL="0" distR="0">
            <wp:extent cx="5334000" cy="2418489"/>
            <wp:effectExtent l="0" t="0" r="0" b="0"/>
            <wp:docPr id="131" name="Picture" descr="Рис. 26: Вопрос 3.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 w:rsidR="000F0EA9" w:rsidRDefault="003933D9">
      <w:pPr>
        <w:pStyle w:val="ImageCaption"/>
      </w:pPr>
      <w:r>
        <w:t>Рис. 26: Вопрос 3.2.1</w:t>
      </w:r>
    </w:p>
    <w:p w:rsidR="000F0EA9" w:rsidRDefault="003933D9">
      <w:pPr>
        <w:pStyle w:val="a0"/>
      </w:pPr>
      <w:r>
        <w:t>Безопасно хранить пароли нужно только в месенджерах (рис. 27).</w:t>
      </w:r>
    </w:p>
    <w:p w:rsidR="000F0EA9" w:rsidRDefault="003933D9">
      <w:pPr>
        <w:pStyle w:val="CaptionedFigure"/>
      </w:pPr>
      <w:bookmarkStart w:id="51" w:name="fig:027"/>
      <w:r>
        <w:rPr>
          <w:noProof/>
          <w:lang w:eastAsia="ru-RU"/>
        </w:rPr>
        <w:drawing>
          <wp:inline distT="0" distB="0" distL="0" distR="0">
            <wp:extent cx="5334000" cy="2708633"/>
            <wp:effectExtent l="0" t="0" r="0" b="0"/>
            <wp:docPr id="135" name="Picture" descr="Рис. 27: Вопрос 3.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 w:rsidR="000F0EA9" w:rsidRDefault="003933D9">
      <w:pPr>
        <w:pStyle w:val="ImageCaption"/>
      </w:pPr>
      <w:r>
        <w:t>Рис. 27: Вопрос 3.2.2</w:t>
      </w:r>
    </w:p>
    <w:p w:rsidR="000F0EA9" w:rsidRDefault="003933D9">
      <w:pPr>
        <w:pStyle w:val="a0"/>
      </w:pPr>
      <w:r>
        <w:t>Капча - тест для определения, кто общается с веб-сервисом, человек или бот(рис. 28).</w:t>
      </w:r>
    </w:p>
    <w:p w:rsidR="000F0EA9" w:rsidRDefault="003933D9">
      <w:pPr>
        <w:pStyle w:val="CaptionedFigure"/>
      </w:pPr>
      <w:bookmarkStart w:id="52" w:name="fig:028"/>
      <w:r>
        <w:rPr>
          <w:noProof/>
          <w:lang w:eastAsia="ru-RU"/>
        </w:rPr>
        <w:lastRenderedPageBreak/>
        <w:drawing>
          <wp:inline distT="0" distB="0" distL="0" distR="0">
            <wp:extent cx="5334000" cy="2439389"/>
            <wp:effectExtent l="0" t="0" r="0" b="0"/>
            <wp:docPr id="139" name="Picture" descr="Рис. 28: Вопрос 3.2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 w:rsidR="000F0EA9" w:rsidRDefault="003933D9">
      <w:pPr>
        <w:pStyle w:val="ImageCaption"/>
      </w:pPr>
      <w:r>
        <w:t>Рис. 28: Вопрос 3.2.3</w:t>
      </w:r>
    </w:p>
    <w:p w:rsidR="000F0EA9" w:rsidRDefault="003933D9">
      <w:pPr>
        <w:pStyle w:val="a0"/>
      </w:pPr>
      <w:r>
        <w:t>В целях безопасности пароли хранят не в открвтом виде, а в виде хешей (рис. 29).</w:t>
      </w:r>
    </w:p>
    <w:p w:rsidR="000F0EA9" w:rsidRDefault="003933D9">
      <w:pPr>
        <w:pStyle w:val="CaptionedFigure"/>
      </w:pPr>
      <w:bookmarkStart w:id="53" w:name="fig:029"/>
      <w:r>
        <w:rPr>
          <w:noProof/>
          <w:lang w:eastAsia="ru-RU"/>
        </w:rPr>
        <w:drawing>
          <wp:inline distT="0" distB="0" distL="0" distR="0">
            <wp:extent cx="5334000" cy="2545434"/>
            <wp:effectExtent l="0" t="0" r="0" b="0"/>
            <wp:docPr id="143" name="Picture" descr="Рис. 29: Вопрос 3.2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 w:rsidR="000F0EA9" w:rsidRDefault="003933D9">
      <w:pPr>
        <w:pStyle w:val="ImageCaption"/>
      </w:pPr>
      <w:r>
        <w:t>Рис. 29: Вопрос 3.2.4</w:t>
      </w:r>
    </w:p>
    <w:p w:rsidR="000F0EA9" w:rsidRDefault="003933D9">
      <w:pPr>
        <w:pStyle w:val="a0"/>
      </w:pPr>
      <w:r>
        <w:t>Соль - это метод защиты слабых паролей. Се</w:t>
      </w:r>
      <w:r>
        <w:t>рвер добавляет соль к паролю пользователя. Это делает взлом слабых паролей сложнее (рис. 30).</w:t>
      </w:r>
    </w:p>
    <w:p w:rsidR="000F0EA9" w:rsidRDefault="003933D9">
      <w:pPr>
        <w:pStyle w:val="CaptionedFigure"/>
      </w:pPr>
      <w:bookmarkStart w:id="54" w:name="fig:030"/>
      <w:r>
        <w:rPr>
          <w:noProof/>
          <w:lang w:eastAsia="ru-RU"/>
        </w:rPr>
        <w:lastRenderedPageBreak/>
        <w:drawing>
          <wp:inline distT="0" distB="0" distL="0" distR="0">
            <wp:extent cx="5334000" cy="2099717"/>
            <wp:effectExtent l="0" t="0" r="0" b="0"/>
            <wp:docPr id="147" name="Picture" descr="Рис. 30: Вопрос 3.2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 w:rsidR="000F0EA9" w:rsidRDefault="003933D9">
      <w:pPr>
        <w:pStyle w:val="ImageCaption"/>
      </w:pPr>
      <w:r>
        <w:t>Рис. 30: Вопрос 3.2.5</w:t>
      </w:r>
    </w:p>
    <w:p w:rsidR="000F0EA9" w:rsidRDefault="003933D9">
      <w:pPr>
        <w:pStyle w:val="a0"/>
      </w:pPr>
      <w:r>
        <w:t>Для безопасности нужно использовать длинные, сложные пароли, регулярно обновлять и хранить пароли в месенджерах паролей. (рис. 31).</w:t>
      </w:r>
    </w:p>
    <w:p w:rsidR="000F0EA9" w:rsidRDefault="003933D9">
      <w:pPr>
        <w:pStyle w:val="CaptionedFigure"/>
      </w:pPr>
      <w:bookmarkStart w:id="55" w:name="fig:031"/>
      <w:r>
        <w:rPr>
          <w:noProof/>
          <w:lang w:eastAsia="ru-RU"/>
        </w:rPr>
        <w:drawing>
          <wp:inline distT="0" distB="0" distL="0" distR="0">
            <wp:extent cx="5334000" cy="2615570"/>
            <wp:effectExtent l="0" t="0" r="0" b="0"/>
            <wp:docPr id="151" name="Picture" descr="Рис. 31: Вопрос 3.2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 w:rsidR="000F0EA9" w:rsidRDefault="003933D9">
      <w:pPr>
        <w:pStyle w:val="ImageCaption"/>
      </w:pPr>
      <w:r>
        <w:t>Рис.</w:t>
      </w:r>
      <w:r>
        <w:t xml:space="preserve"> 31: Вопрос 3.2.6</w:t>
      </w:r>
    </w:p>
    <w:p w:rsidR="000F0EA9" w:rsidRDefault="003933D9">
      <w:pPr>
        <w:pStyle w:val="2"/>
      </w:pPr>
      <w:bookmarkStart w:id="56" w:name="фишинг"/>
      <w:bookmarkStart w:id="57" w:name="_Toc198313763"/>
      <w:bookmarkEnd w:id="48"/>
      <w:r>
        <w:rPr>
          <w:rStyle w:val="SectionNumber"/>
        </w:rPr>
        <w:t>6.3</w:t>
      </w:r>
      <w:r>
        <w:tab/>
        <w:t>Фишинг</w:t>
      </w:r>
      <w:bookmarkEnd w:id="57"/>
    </w:p>
    <w:p w:rsidR="000F0EA9" w:rsidRDefault="003933D9">
      <w:pPr>
        <w:pStyle w:val="FirstParagraph"/>
      </w:pPr>
      <w:r>
        <w:t>Пример фишинга - эта маскировка под известные веб-сайты только с другим доменным именем (рис. 32).</w:t>
      </w:r>
    </w:p>
    <w:p w:rsidR="000F0EA9" w:rsidRDefault="003933D9">
      <w:pPr>
        <w:pStyle w:val="CaptionedFigure"/>
      </w:pPr>
      <w:bookmarkStart w:id="58" w:name="fig:032"/>
      <w:r>
        <w:rPr>
          <w:noProof/>
          <w:lang w:eastAsia="ru-RU"/>
        </w:rPr>
        <w:lastRenderedPageBreak/>
        <w:drawing>
          <wp:inline distT="0" distB="0" distL="0" distR="0">
            <wp:extent cx="5334000" cy="2738255"/>
            <wp:effectExtent l="0" t="0" r="0" b="0"/>
            <wp:docPr id="156" name="Picture" descr="Рис. 32: Вопрос 3.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 w:rsidR="000F0EA9" w:rsidRDefault="003933D9">
      <w:pPr>
        <w:pStyle w:val="ImageCaption"/>
      </w:pPr>
      <w:r>
        <w:t>Рис. 32: Вопрос 3.3.1</w:t>
      </w:r>
    </w:p>
    <w:p w:rsidR="000F0EA9" w:rsidRDefault="003933D9">
      <w:pPr>
        <w:pStyle w:val="a0"/>
      </w:pPr>
      <w:r>
        <w:t>Может фишинговое письмо прийти и от знакомого(рис. 33).</w:t>
      </w:r>
    </w:p>
    <w:p w:rsidR="000F0EA9" w:rsidRDefault="003933D9">
      <w:pPr>
        <w:pStyle w:val="CaptionedFigure"/>
      </w:pPr>
      <w:bookmarkStart w:id="59" w:name="fig:033"/>
      <w:r>
        <w:rPr>
          <w:noProof/>
          <w:lang w:eastAsia="ru-RU"/>
        </w:rPr>
        <w:drawing>
          <wp:inline distT="0" distB="0" distL="0" distR="0">
            <wp:extent cx="5334000" cy="2203837"/>
            <wp:effectExtent l="0" t="0" r="0" b="0"/>
            <wp:docPr id="160" name="Picture" descr="Рис. 33: Вопрос 3.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 w:rsidR="000F0EA9" w:rsidRDefault="003933D9">
      <w:pPr>
        <w:pStyle w:val="ImageCaption"/>
      </w:pPr>
      <w:r>
        <w:t>Рис. 33: Вопрос 3.3.2</w:t>
      </w:r>
    </w:p>
    <w:p w:rsidR="000F0EA9" w:rsidRDefault="003933D9">
      <w:pPr>
        <w:pStyle w:val="2"/>
      </w:pPr>
      <w:bookmarkStart w:id="60" w:name="вирусы."/>
      <w:bookmarkStart w:id="61" w:name="_Toc198313764"/>
      <w:bookmarkEnd w:id="56"/>
      <w:r>
        <w:rPr>
          <w:rStyle w:val="SectionNumber"/>
        </w:rPr>
        <w:t>6.4</w:t>
      </w:r>
      <w:r>
        <w:tab/>
        <w:t>Вирусы.</w:t>
      </w:r>
      <w:bookmarkEnd w:id="61"/>
    </w:p>
    <w:p w:rsidR="000F0EA9" w:rsidRDefault="003933D9">
      <w:pPr>
        <w:pStyle w:val="FirstParagraph"/>
      </w:pPr>
      <w:r>
        <w:t>Спуфинг - это подмена адреса отправителя в имейлах (рис. 34).</w:t>
      </w:r>
    </w:p>
    <w:p w:rsidR="000F0EA9" w:rsidRDefault="003933D9">
      <w:pPr>
        <w:pStyle w:val="CaptionedFigure"/>
      </w:pPr>
      <w:bookmarkStart w:id="62" w:name="fig:034"/>
      <w:r>
        <w:rPr>
          <w:noProof/>
          <w:lang w:eastAsia="ru-RU"/>
        </w:rPr>
        <w:lastRenderedPageBreak/>
        <w:drawing>
          <wp:inline distT="0" distB="0" distL="0" distR="0">
            <wp:extent cx="5334000" cy="2348963"/>
            <wp:effectExtent l="0" t="0" r="0" b="0"/>
            <wp:docPr id="165" name="Picture" descr="Рис. 34: Вопрос 3.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 w:rsidR="000F0EA9" w:rsidRDefault="003933D9">
      <w:pPr>
        <w:pStyle w:val="ImageCaption"/>
      </w:pPr>
      <w:r>
        <w:t>Рис. 34: Вопрос 3.4.1</w:t>
      </w:r>
    </w:p>
    <w:p w:rsidR="000F0EA9" w:rsidRDefault="003933D9">
      <w:pPr>
        <w:pStyle w:val="a0"/>
      </w:pPr>
      <w:r>
        <w:t>Троян маскируется под обыкновенную безобидную программу, при запуске которой вирус легко проникает в ваш компьютер и поражает его(рис. 35).</w:t>
      </w:r>
    </w:p>
    <w:p w:rsidR="000F0EA9" w:rsidRDefault="003933D9">
      <w:pPr>
        <w:pStyle w:val="CaptionedFigure"/>
      </w:pPr>
      <w:bookmarkStart w:id="63" w:name="fig:035"/>
      <w:r>
        <w:rPr>
          <w:noProof/>
          <w:lang w:eastAsia="ru-RU"/>
        </w:rPr>
        <w:drawing>
          <wp:inline distT="0" distB="0" distL="0" distR="0">
            <wp:extent cx="5334000" cy="2452529"/>
            <wp:effectExtent l="0" t="0" r="0" b="0"/>
            <wp:docPr id="169" name="Picture" descr="Рис. 35: Вопрос 3.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 w:rsidR="000F0EA9" w:rsidRDefault="003933D9">
      <w:pPr>
        <w:pStyle w:val="ImageCaption"/>
      </w:pPr>
      <w:r>
        <w:t>Рис. 35: Вопрос 3.4.2</w:t>
      </w:r>
    </w:p>
    <w:p w:rsidR="000F0EA9" w:rsidRDefault="003933D9">
      <w:pPr>
        <w:pStyle w:val="2"/>
      </w:pPr>
      <w:bookmarkStart w:id="64" w:name="безопасность-мессенджеров"/>
      <w:bookmarkStart w:id="65" w:name="_Toc198313765"/>
      <w:bookmarkEnd w:id="60"/>
      <w:r>
        <w:rPr>
          <w:rStyle w:val="SectionNumber"/>
        </w:rPr>
        <w:t>6.5</w:t>
      </w:r>
      <w:r>
        <w:tab/>
        <w:t>Бе</w:t>
      </w:r>
      <w:r>
        <w:t>зопасность мессенджеров</w:t>
      </w:r>
      <w:bookmarkEnd w:id="65"/>
    </w:p>
    <w:p w:rsidR="000F0EA9" w:rsidRDefault="003933D9">
      <w:pPr>
        <w:pStyle w:val="FirstParagraph"/>
      </w:pPr>
      <w:r>
        <w:t>При генерации первого сообщения отправителем формируется ключ шифрования (рис. 36).</w:t>
      </w:r>
    </w:p>
    <w:p w:rsidR="000F0EA9" w:rsidRDefault="003933D9">
      <w:pPr>
        <w:pStyle w:val="CaptionedFigure"/>
      </w:pPr>
      <w:bookmarkStart w:id="66" w:name="fig:036"/>
      <w:r>
        <w:rPr>
          <w:noProof/>
          <w:lang w:eastAsia="ru-RU"/>
        </w:rPr>
        <w:lastRenderedPageBreak/>
        <w:drawing>
          <wp:inline distT="0" distB="0" distL="0" distR="0">
            <wp:extent cx="5334000" cy="2327931"/>
            <wp:effectExtent l="0" t="0" r="0" b="0"/>
            <wp:docPr id="174" name="Picture" descr="Рис. 36: Вопрос 3.5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image/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 w:rsidR="000F0EA9" w:rsidRDefault="003933D9">
      <w:pPr>
        <w:pStyle w:val="ImageCaption"/>
      </w:pPr>
      <w:r>
        <w:t>Рис. 36: Вопрос 3.5.1</w:t>
      </w:r>
    </w:p>
    <w:p w:rsidR="000F0EA9" w:rsidRDefault="003933D9">
      <w:pPr>
        <w:pStyle w:val="a0"/>
      </w:pPr>
      <w:r>
        <w:t>Сквозное шифрование позволяет передавать сообщения между пользователями (Алиса и Боб) так, что сервер знает только адресата, но не может прочитать содержимое. Алиса шифрует сообщение, сервер передает шифрованный текст Бобу, а Боб его расшифровывает. Сервер</w:t>
      </w:r>
      <w:r>
        <w:t xml:space="preserve"> не имеет доступа к ключам или открытому тексту сообщения. (рис. 37).</w:t>
      </w:r>
    </w:p>
    <w:p w:rsidR="000F0EA9" w:rsidRDefault="003933D9">
      <w:pPr>
        <w:pStyle w:val="CaptionedFigure"/>
      </w:pPr>
      <w:bookmarkStart w:id="67" w:name="fig:037"/>
      <w:r>
        <w:rPr>
          <w:noProof/>
          <w:lang w:eastAsia="ru-RU"/>
        </w:rPr>
        <w:drawing>
          <wp:inline distT="0" distB="0" distL="0" distR="0">
            <wp:extent cx="5334000" cy="2295266"/>
            <wp:effectExtent l="0" t="0" r="0" b="0"/>
            <wp:docPr id="178" name="Picture" descr="Рис. 37: Вопрос 3.5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" descr="image/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 w:rsidR="000F0EA9" w:rsidRDefault="003933D9">
      <w:pPr>
        <w:pStyle w:val="ImageCaption"/>
      </w:pPr>
      <w:r>
        <w:t>Рис. 37: Вопрос 3.5.1</w:t>
      </w:r>
    </w:p>
    <w:p w:rsidR="000F0EA9" w:rsidRDefault="003933D9">
      <w:pPr>
        <w:pStyle w:val="1"/>
      </w:pPr>
      <w:bookmarkStart w:id="68" w:name="выводы"/>
      <w:bookmarkStart w:id="69" w:name="_Toc198313766"/>
      <w:bookmarkEnd w:id="41"/>
      <w:bookmarkEnd w:id="64"/>
      <w:r>
        <w:rPr>
          <w:rStyle w:val="SectionNumber"/>
        </w:rPr>
        <w:t>7</w:t>
      </w:r>
      <w:r>
        <w:tab/>
        <w:t>Выводы</w:t>
      </w:r>
      <w:bookmarkEnd w:id="69"/>
    </w:p>
    <w:p w:rsidR="000F0EA9" w:rsidRDefault="003933D9">
      <w:pPr>
        <w:pStyle w:val="FirstParagraph"/>
      </w:pPr>
      <w:r>
        <w:t>В результате я сделала второй блок курса “Основы кибербезопасности”. Узнала правила составления и хранения паролей, поняла много нового о вирусах и мерах</w:t>
      </w:r>
      <w:r>
        <w:t xml:space="preserve"> безопасности против них.</w:t>
      </w:r>
    </w:p>
    <w:p w:rsidR="000F0EA9" w:rsidRDefault="003933D9">
      <w:pPr>
        <w:pStyle w:val="1"/>
      </w:pPr>
      <w:bookmarkStart w:id="70" w:name="блок-3"/>
      <w:bookmarkStart w:id="71" w:name="_Toc198313767"/>
      <w:bookmarkEnd w:id="68"/>
      <w:r>
        <w:rPr>
          <w:rStyle w:val="SectionNumber"/>
        </w:rPr>
        <w:lastRenderedPageBreak/>
        <w:t>8</w:t>
      </w:r>
      <w:r>
        <w:tab/>
        <w:t>Блок 3</w:t>
      </w:r>
      <w:bookmarkEnd w:id="71"/>
    </w:p>
    <w:p w:rsidR="000F0EA9" w:rsidRDefault="003933D9">
      <w:pPr>
        <w:pStyle w:val="1"/>
      </w:pPr>
      <w:bookmarkStart w:id="72" w:name="цель-работы-2"/>
      <w:bookmarkStart w:id="73" w:name="_Toc198313768"/>
      <w:bookmarkEnd w:id="70"/>
      <w:r>
        <w:rPr>
          <w:rStyle w:val="SectionNumber"/>
        </w:rPr>
        <w:t>9</w:t>
      </w:r>
      <w:r>
        <w:tab/>
        <w:t>Цель работы</w:t>
      </w:r>
      <w:bookmarkEnd w:id="73"/>
    </w:p>
    <w:p w:rsidR="000F0EA9" w:rsidRDefault="003933D9">
      <w:pPr>
        <w:pStyle w:val="FirstParagraph"/>
      </w:pPr>
      <w:r>
        <w:t>Выполненить контрольные задания третьего блока “Криптография на практи” внешнего курса “Основы кибербезопасности”.</w:t>
      </w:r>
    </w:p>
    <w:p w:rsidR="000F0EA9" w:rsidRDefault="003933D9">
      <w:pPr>
        <w:pStyle w:val="1"/>
      </w:pPr>
      <w:bookmarkStart w:id="74" w:name="X4d0de3d14a775162fb5f1b5a2d157160db66bb1"/>
      <w:bookmarkStart w:id="75" w:name="_Toc198313769"/>
      <w:bookmarkEnd w:id="72"/>
      <w:r>
        <w:rPr>
          <w:rStyle w:val="SectionNumber"/>
        </w:rPr>
        <w:t>10</w:t>
      </w:r>
      <w:r>
        <w:tab/>
        <w:t>Выполнение заданий блока “Основы Кибербезопасности”</w:t>
      </w:r>
      <w:bookmarkEnd w:id="75"/>
    </w:p>
    <w:p w:rsidR="000F0EA9" w:rsidRDefault="003933D9">
      <w:pPr>
        <w:pStyle w:val="2"/>
      </w:pPr>
      <w:bookmarkStart w:id="76" w:name="введение-в-криптографию"/>
      <w:bookmarkStart w:id="77" w:name="_Toc198313770"/>
      <w:r>
        <w:rPr>
          <w:rStyle w:val="SectionNumber"/>
        </w:rPr>
        <w:t>10.1</w:t>
      </w:r>
      <w:r>
        <w:tab/>
        <w:t>Введение в криптографию</w:t>
      </w:r>
      <w:bookmarkEnd w:id="77"/>
    </w:p>
    <w:p w:rsidR="000F0EA9" w:rsidRDefault="003933D9">
      <w:pPr>
        <w:pStyle w:val="FirstParagraph"/>
      </w:pPr>
      <w:r>
        <w:t>В асимме</w:t>
      </w:r>
      <w:r>
        <w:t>тричной криптографии у каждой из старон есть пара ключей: открытый и секретный ключ (рис. 38).</w:t>
      </w:r>
    </w:p>
    <w:p w:rsidR="000F0EA9" w:rsidRDefault="003933D9">
      <w:pPr>
        <w:pStyle w:val="CaptionedFigure"/>
      </w:pPr>
      <w:bookmarkStart w:id="78" w:name="fig:038"/>
      <w:r>
        <w:rPr>
          <w:noProof/>
          <w:lang w:eastAsia="ru-RU"/>
        </w:rPr>
        <w:drawing>
          <wp:inline distT="0" distB="0" distL="0" distR="0">
            <wp:extent cx="5334000" cy="2208005"/>
            <wp:effectExtent l="0" t="0" r="0" b="0"/>
            <wp:docPr id="187" name="Picture" descr="Рис. 38: Вопрос 4.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" descr="image/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 w:rsidR="000F0EA9" w:rsidRDefault="003933D9">
      <w:pPr>
        <w:pStyle w:val="ImageCaption"/>
      </w:pPr>
      <w:r>
        <w:t>Рис. 38: Вопрос 4.1.1</w:t>
      </w:r>
    </w:p>
    <w:p w:rsidR="000F0EA9" w:rsidRDefault="003933D9">
      <w:pPr>
        <w:pStyle w:val="a0"/>
      </w:pPr>
      <w:r>
        <w:t>Криптографическая хэш-функция обладает важным свойством стойкости к коллизиям, что означает, что крайне сложно найти два разных входа, ко</w:t>
      </w:r>
      <w:r>
        <w:t>торые дают одинаковый хэш. Она принимает произвольный объем данных и выдает фиксированную строку заданной длины (например, n). Обычно функция сжимает данные, преобразуя большой набор информации в небольшое значение. (рис. 39).</w:t>
      </w:r>
    </w:p>
    <w:p w:rsidR="000F0EA9" w:rsidRDefault="003933D9">
      <w:pPr>
        <w:pStyle w:val="CaptionedFigure"/>
      </w:pPr>
      <w:bookmarkStart w:id="79" w:name="fig:039"/>
      <w:r>
        <w:rPr>
          <w:noProof/>
          <w:lang w:eastAsia="ru-RU"/>
        </w:rPr>
        <w:lastRenderedPageBreak/>
        <w:drawing>
          <wp:inline distT="0" distB="0" distL="0" distR="0">
            <wp:extent cx="5334000" cy="2684463"/>
            <wp:effectExtent l="0" t="0" r="0" b="0"/>
            <wp:docPr id="191" name="Picture" descr="Рис. 39: Вопрос 4.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" descr="image/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 w:rsidR="000F0EA9" w:rsidRDefault="003933D9">
      <w:pPr>
        <w:pStyle w:val="ImageCaption"/>
      </w:pPr>
      <w:r>
        <w:t>Рис. 39: Вопрос 4.1.2</w:t>
      </w:r>
    </w:p>
    <w:p w:rsidR="000F0EA9" w:rsidRDefault="003933D9">
      <w:pPr>
        <w:pStyle w:val="a0"/>
      </w:pPr>
      <w:r>
        <w:t>Отмеч</w:t>
      </w:r>
      <w:r>
        <w:t>ены алгоритмы цифровой подписи (рис. 40).</w:t>
      </w:r>
    </w:p>
    <w:p w:rsidR="000F0EA9" w:rsidRDefault="003933D9">
      <w:pPr>
        <w:pStyle w:val="CaptionedFigure"/>
      </w:pPr>
      <w:bookmarkStart w:id="80" w:name="fig:040"/>
      <w:r>
        <w:rPr>
          <w:noProof/>
          <w:lang w:eastAsia="ru-RU"/>
        </w:rPr>
        <w:drawing>
          <wp:inline distT="0" distB="0" distL="0" distR="0">
            <wp:extent cx="5334000" cy="2781442"/>
            <wp:effectExtent l="0" t="0" r="0" b="0"/>
            <wp:docPr id="195" name="Picture" descr="Рис. 40: Вопрос 4.1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image/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 w:rsidR="000F0EA9" w:rsidRDefault="003933D9">
      <w:pPr>
        <w:pStyle w:val="ImageCaption"/>
      </w:pPr>
      <w:r>
        <w:t>Рис. 40: Вопрос 4.1.3</w:t>
      </w:r>
    </w:p>
    <w:p w:rsidR="000F0EA9" w:rsidRDefault="003933D9">
      <w:pPr>
        <w:pStyle w:val="a0"/>
      </w:pPr>
      <w:r>
        <w:t>Код аутентификации сообщения (MAC) относится к симметричным примитивам, поскольку для его генерации и проверки используется общий секретный ключ, известный только отправителю и получателю, ч</w:t>
      </w:r>
      <w:r>
        <w:t>то обеспечивает целостность и аутентичность данных.(рис. 41).</w:t>
      </w:r>
    </w:p>
    <w:p w:rsidR="000F0EA9" w:rsidRDefault="003933D9">
      <w:pPr>
        <w:pStyle w:val="CaptionedFigure"/>
      </w:pPr>
      <w:bookmarkStart w:id="81" w:name="fig:041"/>
      <w:r>
        <w:rPr>
          <w:noProof/>
          <w:lang w:eastAsia="ru-RU"/>
        </w:rPr>
        <w:lastRenderedPageBreak/>
        <w:drawing>
          <wp:inline distT="0" distB="0" distL="0" distR="0">
            <wp:extent cx="5334000" cy="2062088"/>
            <wp:effectExtent l="0" t="0" r="0" b="0"/>
            <wp:docPr id="199" name="Picture" descr="Рис. 41: Вопрос 4.1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" descr="image/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 w:rsidR="000F0EA9" w:rsidRDefault="003933D9">
      <w:pPr>
        <w:pStyle w:val="ImageCaption"/>
      </w:pPr>
      <w:r>
        <w:t>Рис. 41: Вопрос 4.1.4</w:t>
      </w:r>
    </w:p>
    <w:p w:rsidR="000F0EA9" w:rsidRDefault="003933D9">
      <w:pPr>
        <w:pStyle w:val="a0"/>
      </w:pPr>
      <w:r>
        <w:t>Чтобы ответить на данный вопрос использую определение Диффи-Хэллмана (рис. 42).</w:t>
      </w:r>
    </w:p>
    <w:p w:rsidR="000F0EA9" w:rsidRDefault="003933D9">
      <w:pPr>
        <w:pStyle w:val="CaptionedFigure"/>
      </w:pPr>
      <w:bookmarkStart w:id="82" w:name="fig:042"/>
      <w:r>
        <w:rPr>
          <w:noProof/>
          <w:lang w:eastAsia="ru-RU"/>
        </w:rPr>
        <w:drawing>
          <wp:inline distT="0" distB="0" distL="0" distR="0">
            <wp:extent cx="5334000" cy="2406804"/>
            <wp:effectExtent l="0" t="0" r="0" b="0"/>
            <wp:docPr id="203" name="Picture" descr="Рис. 42: Вопрос 4.1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" descr="image/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 w:rsidR="000F0EA9" w:rsidRDefault="003933D9">
      <w:pPr>
        <w:pStyle w:val="ImageCaption"/>
      </w:pPr>
      <w:r>
        <w:t>Рис. 42: Вопрос 4.1.5</w:t>
      </w:r>
    </w:p>
    <w:p w:rsidR="000F0EA9" w:rsidRDefault="003933D9">
      <w:pPr>
        <w:pStyle w:val="2"/>
      </w:pPr>
      <w:bookmarkStart w:id="83" w:name="цифровая-подпись"/>
      <w:bookmarkStart w:id="84" w:name="_Toc198313771"/>
      <w:bookmarkEnd w:id="76"/>
      <w:r>
        <w:rPr>
          <w:rStyle w:val="SectionNumber"/>
        </w:rPr>
        <w:t>10.2</w:t>
      </w:r>
      <w:r>
        <w:tab/>
        <w:t>Цифровая подпись</w:t>
      </w:r>
      <w:bookmarkEnd w:id="84"/>
    </w:p>
    <w:p w:rsidR="000F0EA9" w:rsidRDefault="003933D9">
      <w:pPr>
        <w:pStyle w:val="FirstParagraph"/>
      </w:pPr>
      <w:r>
        <w:t>По определению цифровой подписи протокол ЭЦП относиться к протоколам с публичным ключом (рис. 43).</w:t>
      </w:r>
    </w:p>
    <w:p w:rsidR="000F0EA9" w:rsidRDefault="003933D9">
      <w:pPr>
        <w:pStyle w:val="CaptionedFigure"/>
      </w:pPr>
      <w:bookmarkStart w:id="85" w:name="fig:043"/>
      <w:r>
        <w:rPr>
          <w:noProof/>
          <w:lang w:eastAsia="ru-RU"/>
        </w:rPr>
        <w:lastRenderedPageBreak/>
        <w:drawing>
          <wp:inline distT="0" distB="0" distL="0" distR="0">
            <wp:extent cx="5334000" cy="2549079"/>
            <wp:effectExtent l="0" t="0" r="0" b="0"/>
            <wp:docPr id="208" name="Picture" descr="Рис. 43: Вопрос 4.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" descr="image/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 w:rsidR="000F0EA9" w:rsidRDefault="003933D9">
      <w:pPr>
        <w:pStyle w:val="ImageCaption"/>
      </w:pPr>
      <w:r>
        <w:t>Рис. 43: Вопрос 4.2.1</w:t>
      </w:r>
    </w:p>
    <w:p w:rsidR="000F0EA9" w:rsidRDefault="003933D9">
      <w:pPr>
        <w:pStyle w:val="a0"/>
      </w:pPr>
      <w:r>
        <w:t>Каждая машина процедуру верификации, которая берет на вход само обновление, подпись и открытый ключ разработчика (рис. 44).</w:t>
      </w:r>
    </w:p>
    <w:p w:rsidR="000F0EA9" w:rsidRDefault="003933D9">
      <w:pPr>
        <w:pStyle w:val="CaptionedFigure"/>
      </w:pPr>
      <w:bookmarkStart w:id="86" w:name="fig:044"/>
      <w:r>
        <w:rPr>
          <w:noProof/>
          <w:lang w:eastAsia="ru-RU"/>
        </w:rPr>
        <w:drawing>
          <wp:inline distT="0" distB="0" distL="0" distR="0">
            <wp:extent cx="5334000" cy="2535510"/>
            <wp:effectExtent l="0" t="0" r="0" b="0"/>
            <wp:docPr id="212" name="Picture" descr="Рис. 44: Вопрос 4.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" descr="image/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 w:rsidR="000F0EA9" w:rsidRDefault="003933D9">
      <w:pPr>
        <w:pStyle w:val="ImageCaption"/>
      </w:pPr>
      <w:r>
        <w:t>Рис. 44: Вопрос 4.2.2</w:t>
      </w:r>
    </w:p>
    <w:p w:rsidR="000F0EA9" w:rsidRDefault="003933D9">
      <w:pPr>
        <w:pStyle w:val="a0"/>
      </w:pPr>
      <w:r>
        <w:t>Цифровая подпись обеспечивает три ключевых функции:</w:t>
      </w:r>
    </w:p>
    <w:p w:rsidR="000F0EA9" w:rsidRDefault="003933D9">
      <w:pPr>
        <w:numPr>
          <w:ilvl w:val="0"/>
          <w:numId w:val="4"/>
        </w:numPr>
      </w:pPr>
      <w:r>
        <w:t>Целостность сообщения — изменения в сообщении приводят к некорректной проверке подписи.</w:t>
      </w:r>
    </w:p>
    <w:p w:rsidR="000F0EA9" w:rsidRDefault="003933D9">
      <w:pPr>
        <w:numPr>
          <w:ilvl w:val="0"/>
          <w:numId w:val="4"/>
        </w:numPr>
      </w:pPr>
      <w:r>
        <w:t>Аутентификация — позволяет установить, что подпись принадлежит конкретному владельцу.</w:t>
      </w:r>
    </w:p>
    <w:p w:rsidR="000F0EA9" w:rsidRDefault="003933D9">
      <w:pPr>
        <w:numPr>
          <w:ilvl w:val="0"/>
          <w:numId w:val="4"/>
        </w:numPr>
      </w:pPr>
      <w:r>
        <w:t xml:space="preserve">Неотказ </w:t>
      </w:r>
      <w:r>
        <w:t>от авторства — подписавший не может отказаться от своей подписи.</w:t>
      </w:r>
    </w:p>
    <w:p w:rsidR="000F0EA9" w:rsidRDefault="003933D9">
      <w:pPr>
        <w:pStyle w:val="FirstParagraph"/>
      </w:pPr>
      <w:r>
        <w:t>Однако, если секретный ключ украден, безопасность подписи подрывается, и она не обеспечивает конфиденциальности.(рис. 45).</w:t>
      </w:r>
    </w:p>
    <w:p w:rsidR="000F0EA9" w:rsidRDefault="003933D9">
      <w:pPr>
        <w:pStyle w:val="CaptionedFigure"/>
      </w:pPr>
      <w:bookmarkStart w:id="87" w:name="fig:045"/>
      <w:r>
        <w:rPr>
          <w:noProof/>
          <w:lang w:eastAsia="ru-RU"/>
        </w:rPr>
        <w:lastRenderedPageBreak/>
        <w:drawing>
          <wp:inline distT="0" distB="0" distL="0" distR="0">
            <wp:extent cx="5334000" cy="2329681"/>
            <wp:effectExtent l="0" t="0" r="0" b="0"/>
            <wp:docPr id="216" name="Picture" descr="Рис. 45: Вопрос 4.2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" descr="image/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 w:rsidR="000F0EA9" w:rsidRDefault="003933D9">
      <w:pPr>
        <w:pStyle w:val="ImageCaption"/>
      </w:pPr>
      <w:r>
        <w:t>Рис. 45: Вопрос 4.2.3</w:t>
      </w:r>
    </w:p>
    <w:p w:rsidR="000F0EA9" w:rsidRDefault="003933D9">
      <w:pPr>
        <w:pStyle w:val="a0"/>
      </w:pPr>
      <w:r>
        <w:t>Усиленная квалифицированная подпись (УКЭП) и</w:t>
      </w:r>
      <w:r>
        <w:t>меет юридическую силу и равнозначна рукописной подписи. Для её получения необходимо обратиться в аккредитованный сертификационный центр с паспортом и другими данными. (рис. 46).</w:t>
      </w:r>
    </w:p>
    <w:p w:rsidR="000F0EA9" w:rsidRDefault="003933D9">
      <w:pPr>
        <w:pStyle w:val="CaptionedFigure"/>
      </w:pPr>
      <w:bookmarkStart w:id="88" w:name="fig:046"/>
      <w:r>
        <w:rPr>
          <w:noProof/>
          <w:lang w:eastAsia="ru-RU"/>
        </w:rPr>
        <w:drawing>
          <wp:inline distT="0" distB="0" distL="0" distR="0">
            <wp:extent cx="5334000" cy="2147018"/>
            <wp:effectExtent l="0" t="0" r="0" b="0"/>
            <wp:docPr id="220" name="Picture" descr="Рис. 46: Вопрос 4.2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" descr="image/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 w:rsidR="000F0EA9" w:rsidRDefault="003933D9">
      <w:pPr>
        <w:pStyle w:val="ImageCaption"/>
      </w:pPr>
      <w:r>
        <w:t>Рис. 46: Вопрос 4.2.4</w:t>
      </w:r>
    </w:p>
    <w:p w:rsidR="000F0EA9" w:rsidRDefault="003933D9">
      <w:pPr>
        <w:pStyle w:val="a0"/>
      </w:pPr>
      <w:r>
        <w:t>Сертификат подписывается с помощью электронной подписи</w:t>
      </w:r>
      <w:r>
        <w:t xml:space="preserve"> уже доверенной стороной, удостоверяющим центром. (рис. 47).</w:t>
      </w:r>
    </w:p>
    <w:p w:rsidR="000F0EA9" w:rsidRDefault="003933D9">
      <w:pPr>
        <w:pStyle w:val="CaptionedFigure"/>
      </w:pPr>
      <w:bookmarkStart w:id="89" w:name="fig:047"/>
      <w:r>
        <w:rPr>
          <w:noProof/>
          <w:lang w:eastAsia="ru-RU"/>
        </w:rPr>
        <w:lastRenderedPageBreak/>
        <w:drawing>
          <wp:inline distT="0" distB="0" distL="0" distR="0">
            <wp:extent cx="5334000" cy="2407640"/>
            <wp:effectExtent l="0" t="0" r="0" b="0"/>
            <wp:docPr id="224" name="Picture" descr="Рис. 47: Вопрос 4.2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" descr="image/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 w:rsidR="000F0EA9" w:rsidRDefault="003933D9">
      <w:pPr>
        <w:pStyle w:val="ImageCaption"/>
      </w:pPr>
      <w:r>
        <w:t>Рис. 47: Вопрос 4.2.5</w:t>
      </w:r>
    </w:p>
    <w:p w:rsidR="000F0EA9" w:rsidRDefault="003933D9">
      <w:pPr>
        <w:pStyle w:val="2"/>
      </w:pPr>
      <w:bookmarkStart w:id="90" w:name="электронные-платежи"/>
      <w:bookmarkStart w:id="91" w:name="_Toc198313772"/>
      <w:bookmarkEnd w:id="83"/>
      <w:r>
        <w:rPr>
          <w:rStyle w:val="SectionNumber"/>
        </w:rPr>
        <w:t>10.3</w:t>
      </w:r>
      <w:r>
        <w:tab/>
        <w:t>Электронные платежи</w:t>
      </w:r>
      <w:bookmarkEnd w:id="91"/>
    </w:p>
    <w:p w:rsidR="000F0EA9" w:rsidRDefault="003933D9">
      <w:pPr>
        <w:pStyle w:val="FirstParagraph"/>
      </w:pPr>
      <w:r>
        <w:t>На данный момент существуют такие платежные системы, как: Visa, MasterCard, МИР (рис. 48).</w:t>
      </w:r>
    </w:p>
    <w:p w:rsidR="000F0EA9" w:rsidRDefault="003933D9">
      <w:pPr>
        <w:pStyle w:val="CaptionedFigure"/>
      </w:pPr>
      <w:bookmarkStart w:id="92" w:name="fig:048"/>
      <w:r>
        <w:rPr>
          <w:noProof/>
          <w:lang w:eastAsia="ru-RU"/>
        </w:rPr>
        <w:drawing>
          <wp:inline distT="0" distB="0" distL="0" distR="0">
            <wp:extent cx="5334000" cy="2990423"/>
            <wp:effectExtent l="0" t="0" r="0" b="0"/>
            <wp:docPr id="229" name="Picture" descr="Рис. 48: Вопрос 4.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" descr="image/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 w:rsidR="000F0EA9" w:rsidRDefault="003933D9">
      <w:pPr>
        <w:pStyle w:val="ImageCaption"/>
      </w:pPr>
      <w:r>
        <w:t>Рис. 48: Вопрос 4.3.1</w:t>
      </w:r>
    </w:p>
    <w:p w:rsidR="000F0EA9" w:rsidRDefault="003933D9">
      <w:pPr>
        <w:pStyle w:val="a0"/>
      </w:pPr>
      <w:r>
        <w:t>Основные категории вещей, котор</w:t>
      </w:r>
      <w:r>
        <w:t>ые мы можем использовать для доказательства своей идентичности:</w:t>
      </w:r>
    </w:p>
    <w:p w:rsidR="000F0EA9" w:rsidRDefault="003933D9">
      <w:pPr>
        <w:numPr>
          <w:ilvl w:val="0"/>
          <w:numId w:val="5"/>
        </w:numPr>
      </w:pPr>
      <w:r>
        <w:t>Знание: Это что-то, что я знаю, например, пароль, PIN-код или секретный код для онлайн-платежей.</w:t>
      </w:r>
    </w:p>
    <w:p w:rsidR="000F0EA9" w:rsidRDefault="003933D9">
      <w:pPr>
        <w:numPr>
          <w:ilvl w:val="0"/>
          <w:numId w:val="5"/>
        </w:numPr>
      </w:pPr>
      <w:r>
        <w:t>Владение: В онлайн-платежах используется второй фактор — это то, чем я владею, например, телефо</w:t>
      </w:r>
      <w:r>
        <w:t>н, на который приходит код для подтверждения.</w:t>
      </w:r>
    </w:p>
    <w:p w:rsidR="000F0EA9" w:rsidRDefault="003933D9">
      <w:pPr>
        <w:numPr>
          <w:ilvl w:val="0"/>
          <w:numId w:val="5"/>
        </w:numPr>
      </w:pPr>
      <w:r>
        <w:lastRenderedPageBreak/>
        <w:t>Свойства: Биометрические данные, такие как отпечаток пальца или сетчатка глаза, служат третьим фактором аутентификации.</w:t>
      </w:r>
    </w:p>
    <w:p w:rsidR="000F0EA9" w:rsidRDefault="003933D9">
      <w:pPr>
        <w:numPr>
          <w:ilvl w:val="0"/>
          <w:numId w:val="5"/>
        </w:numPr>
      </w:pPr>
      <w:r>
        <w:t>Локация: Четвертый фактор аутентификации — это место, откуда осуществляется доступ, что также может быть учтено при проверке идентичности. (рис. 49).</w:t>
      </w:r>
    </w:p>
    <w:p w:rsidR="000F0EA9" w:rsidRDefault="003933D9">
      <w:pPr>
        <w:pStyle w:val="CaptionedFigure"/>
      </w:pPr>
      <w:bookmarkStart w:id="93" w:name="fig:049"/>
      <w:r>
        <w:rPr>
          <w:noProof/>
          <w:lang w:eastAsia="ru-RU"/>
        </w:rPr>
        <w:drawing>
          <wp:inline distT="0" distB="0" distL="0" distR="0">
            <wp:extent cx="5334000" cy="2731926"/>
            <wp:effectExtent l="0" t="0" r="0" b="0"/>
            <wp:docPr id="233" name="Picture" descr="Рис. 49: Вопрос 4.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" descr="image/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 w:rsidR="000F0EA9" w:rsidRDefault="003933D9">
      <w:pPr>
        <w:pStyle w:val="ImageCaption"/>
      </w:pPr>
      <w:r>
        <w:t>Рис. 49: Вопрос 4.3.2</w:t>
      </w:r>
    </w:p>
    <w:p w:rsidR="000F0EA9" w:rsidRDefault="003933D9">
      <w:pPr>
        <w:pStyle w:val="a0"/>
      </w:pPr>
      <w:r>
        <w:t>При онлайн платежах используется многофакторная аутентификация банком-эмитентом (в</w:t>
      </w:r>
      <w:r>
        <w:t>ыпустившим карту), чтобы удостовериться, что транзакцию совершает именно владелец карты или счета, а не злоумышленник(рис. 50).</w:t>
      </w:r>
    </w:p>
    <w:p w:rsidR="000F0EA9" w:rsidRDefault="003933D9">
      <w:pPr>
        <w:pStyle w:val="CaptionedFigure"/>
      </w:pPr>
      <w:bookmarkStart w:id="94" w:name="fig:050"/>
      <w:r>
        <w:rPr>
          <w:noProof/>
          <w:lang w:eastAsia="ru-RU"/>
        </w:rPr>
        <w:drawing>
          <wp:inline distT="0" distB="0" distL="0" distR="0">
            <wp:extent cx="5334000" cy="2669537"/>
            <wp:effectExtent l="0" t="0" r="0" b="0"/>
            <wp:docPr id="237" name="Picture" descr="Рис. 50: Вопрос 4.3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" descr="image/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 w:rsidR="000F0EA9" w:rsidRDefault="003933D9">
      <w:pPr>
        <w:pStyle w:val="ImageCaption"/>
      </w:pPr>
      <w:r>
        <w:t>Рис. 50: Вопрос 4.3.3</w:t>
      </w:r>
    </w:p>
    <w:p w:rsidR="000F0EA9" w:rsidRDefault="003933D9">
      <w:pPr>
        <w:pStyle w:val="2"/>
      </w:pPr>
      <w:bookmarkStart w:id="95" w:name="блокчейн"/>
      <w:bookmarkStart w:id="96" w:name="_Toc198313773"/>
      <w:bookmarkEnd w:id="90"/>
      <w:r>
        <w:rPr>
          <w:rStyle w:val="SectionNumber"/>
        </w:rPr>
        <w:lastRenderedPageBreak/>
        <w:t>10.4</w:t>
      </w:r>
      <w:r>
        <w:tab/>
        <w:t>Блокчейн</w:t>
      </w:r>
      <w:bookmarkEnd w:id="96"/>
    </w:p>
    <w:p w:rsidR="000F0EA9" w:rsidRDefault="003933D9">
      <w:pPr>
        <w:pStyle w:val="FirstParagraph"/>
      </w:pPr>
      <w:r>
        <w:t>Proof-of-Work (PoW) — это способ, который используется в блокчейне для подтверждения транз</w:t>
      </w:r>
      <w:r>
        <w:t>акций и создания новых блоков. В этом процессе майнеры (люди, которые занимаются добычей криптовалюты) соревнуются друг с другом за завершение транзакций в сети и за вознаграждение</w:t>
      </w:r>
    </w:p>
    <w:p w:rsidR="000F0EA9" w:rsidRDefault="003933D9">
      <w:pPr>
        <w:pStyle w:val="a0"/>
      </w:pPr>
      <w:r>
        <w:t>Когда люди отправляют друг другу цифровые деньги, эти транзакции собираются</w:t>
      </w:r>
      <w:r>
        <w:t xml:space="preserve"> в блоки и добавляются в общую базу данных, называемую блокчейном. Чтобы сделать сеть безопасной и защитить её от мошенничества, PoW требует много вычислительных ресурсов. Это значит, что для успешного участия в процессе нужно много мощных компьютеров.(рис</w:t>
      </w:r>
      <w:r>
        <w:t>. 51).</w:t>
      </w:r>
    </w:p>
    <w:p w:rsidR="000F0EA9" w:rsidRDefault="003933D9">
      <w:pPr>
        <w:pStyle w:val="CaptionedFigure"/>
      </w:pPr>
      <w:bookmarkStart w:id="97" w:name="fig:051"/>
      <w:r>
        <w:rPr>
          <w:noProof/>
          <w:lang w:eastAsia="ru-RU"/>
        </w:rPr>
        <w:drawing>
          <wp:inline distT="0" distB="0" distL="0" distR="0">
            <wp:extent cx="5334000" cy="2371769"/>
            <wp:effectExtent l="0" t="0" r="0" b="0"/>
            <wp:docPr id="242" name="Picture" descr="Рис. 51: Вопрос 4.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" descr="image/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 w:rsidR="000F0EA9" w:rsidRDefault="003933D9">
      <w:pPr>
        <w:pStyle w:val="ImageCaption"/>
      </w:pPr>
      <w:r>
        <w:t>Рис. 51: Вопрос 4.4.1</w:t>
      </w:r>
    </w:p>
    <w:p w:rsidR="000F0EA9" w:rsidRDefault="003933D9">
      <w:pPr>
        <w:pStyle w:val="a0"/>
      </w:pPr>
      <w:r>
        <w:t>В основе любого блокчейна, включая биткоин, лежит консенсус — публичная структура данных (ledger), содержащая историю всех транзакций. Консенсус обеспечивает четыре ключевых свойства:</w:t>
      </w:r>
    </w:p>
    <w:p w:rsidR="000F0EA9" w:rsidRDefault="003933D9">
      <w:pPr>
        <w:numPr>
          <w:ilvl w:val="0"/>
          <w:numId w:val="6"/>
        </w:numPr>
      </w:pPr>
      <w:r>
        <w:t xml:space="preserve">Постоянство: Добавленные данные не могут </w:t>
      </w:r>
      <w:r>
        <w:t>быть удалены.</w:t>
      </w:r>
    </w:p>
    <w:p w:rsidR="000F0EA9" w:rsidRDefault="003933D9">
      <w:pPr>
        <w:numPr>
          <w:ilvl w:val="0"/>
          <w:numId w:val="6"/>
        </w:numPr>
      </w:pPr>
      <w:r>
        <w:t>Согласованность: Все участники видят и согласны с одними и теми же данными, за исключением последних изменений.</w:t>
      </w:r>
    </w:p>
    <w:p w:rsidR="000F0EA9" w:rsidRDefault="003933D9">
      <w:pPr>
        <w:numPr>
          <w:ilvl w:val="0"/>
          <w:numId w:val="6"/>
        </w:numPr>
      </w:pPr>
      <w:r>
        <w:t>Живучесть: Возможность добавления новых транзакций в любое время.</w:t>
      </w:r>
    </w:p>
    <w:p w:rsidR="000F0EA9" w:rsidRDefault="003933D9">
      <w:pPr>
        <w:numPr>
          <w:ilvl w:val="0"/>
          <w:numId w:val="6"/>
        </w:numPr>
      </w:pPr>
      <w:r>
        <w:t>Открытость: Любой желающий может стать участником блокчейна.</w:t>
      </w:r>
    </w:p>
    <w:p w:rsidR="000F0EA9" w:rsidRDefault="003933D9">
      <w:pPr>
        <w:pStyle w:val="FirstParagraph"/>
      </w:pPr>
      <w:r>
        <w:t>Эти</w:t>
      </w:r>
      <w:r>
        <w:t xml:space="preserve"> свойства обеспечивают надежность и безопасность системы. (рис. 52).</w:t>
      </w:r>
    </w:p>
    <w:p w:rsidR="000F0EA9" w:rsidRDefault="003933D9">
      <w:pPr>
        <w:pStyle w:val="CaptionedFigure"/>
      </w:pPr>
      <w:bookmarkStart w:id="98" w:name="fig:052"/>
      <w:r>
        <w:rPr>
          <w:noProof/>
          <w:lang w:eastAsia="ru-RU"/>
        </w:rPr>
        <w:lastRenderedPageBreak/>
        <w:drawing>
          <wp:inline distT="0" distB="0" distL="0" distR="0">
            <wp:extent cx="5334000" cy="2784039"/>
            <wp:effectExtent l="0" t="0" r="0" b="0"/>
            <wp:docPr id="246" name="Picture" descr="Рис. 52: Вопрос 4.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" descr="image/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 w:rsidR="000F0EA9" w:rsidRDefault="003933D9">
      <w:pPr>
        <w:pStyle w:val="ImageCaption"/>
      </w:pPr>
      <w:r>
        <w:t>Рис. 52: Вопрос 4.4.2</w:t>
      </w:r>
    </w:p>
    <w:p w:rsidR="000F0EA9" w:rsidRDefault="003933D9">
      <w:pPr>
        <w:pStyle w:val="a0"/>
      </w:pPr>
      <w:r>
        <w:t>В блокчейне у каждого из трех участников есть секретный ключ, который они используют для подтверждения транзакций. Этот секретный ключ позволяет создавать цифровую</w:t>
      </w:r>
      <w:r>
        <w:t xml:space="preserve"> подпись, которая служит доказательством того, что транзакция была инициирована конкретным участником. Цифровая подпись основана на паре ключей — секретном и открытом. Секретный ключ используется для подписания транзакции, а открытый ключ позволяет другим </w:t>
      </w:r>
      <w:r>
        <w:t>участникам проверить подлинность этой подписи. Таким образом, цифровая подпись обеспечивает безопасность и аутентичность транзакций в блокчейне. (рис. 53).</w:t>
      </w:r>
    </w:p>
    <w:p w:rsidR="000F0EA9" w:rsidRDefault="003933D9">
      <w:pPr>
        <w:pStyle w:val="CaptionedFigure"/>
      </w:pPr>
      <w:bookmarkStart w:id="99" w:name="fig:053"/>
      <w:r>
        <w:rPr>
          <w:noProof/>
          <w:lang w:eastAsia="ru-RU"/>
        </w:rPr>
        <w:drawing>
          <wp:inline distT="0" distB="0" distL="0" distR="0">
            <wp:extent cx="5334000" cy="2317464"/>
            <wp:effectExtent l="0" t="0" r="0" b="0"/>
            <wp:docPr id="250" name="Picture" descr="Рис. 53: Вопрос 4.4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" name="Picture" descr="image/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 w:rsidR="000F0EA9" w:rsidRDefault="003933D9">
      <w:pPr>
        <w:pStyle w:val="ImageCaption"/>
      </w:pPr>
      <w:r>
        <w:t>Рис. 53: Вопрос 4.4.3</w:t>
      </w:r>
    </w:p>
    <w:p w:rsidR="000F0EA9" w:rsidRDefault="003933D9">
      <w:pPr>
        <w:pStyle w:val="1"/>
      </w:pPr>
      <w:bookmarkStart w:id="100" w:name="выводы-1"/>
      <w:bookmarkStart w:id="101" w:name="_Toc198313774"/>
      <w:bookmarkEnd w:id="74"/>
      <w:bookmarkEnd w:id="95"/>
      <w:r>
        <w:rPr>
          <w:rStyle w:val="SectionNumber"/>
        </w:rPr>
        <w:t>11</w:t>
      </w:r>
      <w:r>
        <w:tab/>
        <w:t>Выводы</w:t>
      </w:r>
      <w:bookmarkEnd w:id="101"/>
    </w:p>
    <w:p w:rsidR="000F0EA9" w:rsidRDefault="003933D9">
      <w:pPr>
        <w:pStyle w:val="FirstParagraph"/>
      </w:pPr>
      <w:r>
        <w:t>В результате 3 этапа я узнала много нового о криптографии, цифровых подписях и технологиях бкокчейна. Выяснила, как обеспечивается безопасность транзакций.</w:t>
      </w:r>
    </w:p>
    <w:p w:rsidR="000F0EA9" w:rsidRDefault="003933D9">
      <w:pPr>
        <w:pStyle w:val="1"/>
      </w:pPr>
      <w:bookmarkStart w:id="102" w:name="выводы-2"/>
      <w:bookmarkStart w:id="103" w:name="_Toc198313775"/>
      <w:bookmarkEnd w:id="100"/>
      <w:r>
        <w:rPr>
          <w:rStyle w:val="SectionNumber"/>
        </w:rPr>
        <w:lastRenderedPageBreak/>
        <w:t>12</w:t>
      </w:r>
      <w:r>
        <w:tab/>
        <w:t>Выводы</w:t>
      </w:r>
      <w:bookmarkEnd w:id="103"/>
    </w:p>
    <w:p w:rsidR="000F0EA9" w:rsidRDefault="003933D9">
      <w:pPr>
        <w:pStyle w:val="FirstParagraph"/>
      </w:pPr>
      <w:r>
        <w:t>В результате выполнения блока “Безопасность в сети” я узнала, как работают сетевые пратако</w:t>
      </w:r>
      <w:r>
        <w:t>лы, куки-файлы, сети вайфай и для чего нужен браузер Tor.</w:t>
      </w:r>
      <w:bookmarkStart w:id="104" w:name="refs"/>
      <w:bookmarkEnd w:id="102"/>
      <w:bookmarkEnd w:id="104"/>
    </w:p>
    <w:sectPr w:rsidR="000F0EA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33D9" w:rsidRDefault="003933D9">
      <w:pPr>
        <w:spacing w:after="0"/>
      </w:pPr>
      <w:r>
        <w:separator/>
      </w:r>
    </w:p>
  </w:endnote>
  <w:endnote w:type="continuationSeparator" w:id="0">
    <w:p w:rsidR="003933D9" w:rsidRDefault="003933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33D9" w:rsidRDefault="003933D9">
      <w:r>
        <w:separator/>
      </w:r>
    </w:p>
  </w:footnote>
  <w:footnote w:type="continuationSeparator" w:id="0">
    <w:p w:rsidR="003933D9" w:rsidRDefault="003933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51DA68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00F635C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029EE9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F0EA9"/>
    <w:rsid w:val="000F0EA9"/>
    <w:rsid w:val="003933D9"/>
    <w:rsid w:val="00F218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6DD4174-88B2-485D-B4CA-F25E87D94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2187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2187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61" Type="http://schemas.openxmlformats.org/officeDocument/2006/relationships/theme" Target="theme/theme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8</Pages>
  <Words>2143</Words>
  <Characters>12217</Characters>
  <Application>Microsoft Office Word</Application>
  <DocSecurity>0</DocSecurity>
  <Lines>101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нешний курс. Безопасность в сети</vt:lpstr>
    </vt:vector>
  </TitlesOfParts>
  <Company/>
  <LinksUpToDate>false</LinksUpToDate>
  <CharactersWithSpaces>14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езопасность в сети</dc:title>
  <dc:creator>Нилова Кристина Артуровна</dc:creator>
  <cp:keywords/>
  <cp:lastModifiedBy>Кристина</cp:lastModifiedBy>
  <cp:revision>2</cp:revision>
  <dcterms:created xsi:type="dcterms:W3CDTF">2025-05-16T15:51:00Z</dcterms:created>
  <dcterms:modified xsi:type="dcterms:W3CDTF">2025-05-16T15:5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е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